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9AE57" w14:textId="77777777" w:rsidR="00112D72" w:rsidRPr="005353CC" w:rsidRDefault="00626721" w:rsidP="005B590E">
      <w:pPr>
        <w:spacing w:line="276" w:lineRule="auto"/>
        <w:contextualSpacing/>
        <w:jc w:val="center"/>
        <w:rPr>
          <w:rFonts w:ascii="Times New Roman" w:hAnsi="Times New Roman" w:cs="Times New Roman"/>
          <w:b/>
        </w:rPr>
      </w:pPr>
      <w:r w:rsidRPr="005353CC">
        <w:rPr>
          <w:rFonts w:ascii="Times New Roman" w:hAnsi="Times New Roman" w:cs="Times New Roman"/>
          <w:b/>
        </w:rPr>
        <w:t>OSMANİYE KORKUT ATA ÜNİVERSİTESİ</w:t>
      </w:r>
    </w:p>
    <w:p w14:paraId="67F210D3" w14:textId="6C21E87C" w:rsidR="00C33F22" w:rsidRPr="005353CC" w:rsidRDefault="00626721" w:rsidP="005B590E">
      <w:pPr>
        <w:spacing w:line="276" w:lineRule="auto"/>
        <w:contextualSpacing/>
        <w:jc w:val="center"/>
        <w:rPr>
          <w:rFonts w:ascii="Times New Roman" w:hAnsi="Times New Roman" w:cs="Times New Roman"/>
          <w:b/>
        </w:rPr>
      </w:pPr>
      <w:r w:rsidRPr="005353CC">
        <w:rPr>
          <w:rFonts w:ascii="Times New Roman" w:hAnsi="Times New Roman" w:cs="Times New Roman"/>
          <w:b/>
        </w:rPr>
        <w:t xml:space="preserve">KADİRLİ UYGULAMALI BİLİMLER </w:t>
      </w:r>
      <w:r w:rsidR="00E3736F">
        <w:rPr>
          <w:rFonts w:ascii="Times New Roman" w:hAnsi="Times New Roman" w:cs="Times New Roman"/>
          <w:b/>
        </w:rPr>
        <w:t>FAKÜLTESİ</w:t>
      </w:r>
    </w:p>
    <w:p w14:paraId="5C201FF4" w14:textId="2A1CCB3C" w:rsidR="00C33F22" w:rsidRPr="005353CC" w:rsidRDefault="00626721" w:rsidP="005353CC">
      <w:pPr>
        <w:spacing w:line="276" w:lineRule="auto"/>
        <w:contextualSpacing/>
        <w:jc w:val="center"/>
        <w:rPr>
          <w:rFonts w:ascii="Times New Roman" w:hAnsi="Times New Roman" w:cs="Times New Roman"/>
        </w:rPr>
      </w:pPr>
      <w:r w:rsidRPr="005353CC">
        <w:rPr>
          <w:rFonts w:ascii="Times New Roman" w:hAnsi="Times New Roman" w:cs="Times New Roman"/>
          <w:b/>
        </w:rPr>
        <w:t>20</w:t>
      </w:r>
      <w:r w:rsidR="008B0551" w:rsidRPr="005353CC">
        <w:rPr>
          <w:rFonts w:ascii="Times New Roman" w:hAnsi="Times New Roman" w:cs="Times New Roman"/>
          <w:b/>
        </w:rPr>
        <w:t>2</w:t>
      </w:r>
      <w:r w:rsidR="009D23D4" w:rsidRPr="005353CC">
        <w:rPr>
          <w:rFonts w:ascii="Times New Roman" w:hAnsi="Times New Roman" w:cs="Times New Roman"/>
          <w:b/>
        </w:rPr>
        <w:t>1</w:t>
      </w:r>
      <w:r w:rsidR="005B590E" w:rsidRPr="005353CC">
        <w:rPr>
          <w:rFonts w:ascii="Times New Roman" w:hAnsi="Times New Roman" w:cs="Times New Roman"/>
          <w:b/>
        </w:rPr>
        <w:t>-202</w:t>
      </w:r>
      <w:r w:rsidR="002201C7" w:rsidRPr="005353CC">
        <w:rPr>
          <w:rFonts w:ascii="Times New Roman" w:hAnsi="Times New Roman" w:cs="Times New Roman"/>
          <w:b/>
        </w:rPr>
        <w:t xml:space="preserve">2 </w:t>
      </w:r>
      <w:r w:rsidR="00421EFE" w:rsidRPr="005353CC">
        <w:rPr>
          <w:rFonts w:ascii="Times New Roman" w:hAnsi="Times New Roman" w:cs="Times New Roman"/>
          <w:b/>
        </w:rPr>
        <w:t>BAHAR</w:t>
      </w:r>
      <w:r w:rsidRPr="005353CC">
        <w:rPr>
          <w:rFonts w:ascii="Times New Roman" w:hAnsi="Times New Roman" w:cs="Times New Roman"/>
          <w:b/>
        </w:rPr>
        <w:t xml:space="preserve"> YARIYILI </w:t>
      </w:r>
      <w:r w:rsidR="00BE6445">
        <w:rPr>
          <w:rFonts w:ascii="Times New Roman" w:hAnsi="Times New Roman" w:cs="Times New Roman"/>
          <w:b/>
        </w:rPr>
        <w:t>FİNAL</w:t>
      </w:r>
      <w:r w:rsidRPr="005353CC">
        <w:rPr>
          <w:rFonts w:ascii="Times New Roman" w:hAnsi="Times New Roman" w:cs="Times New Roman"/>
          <w:b/>
        </w:rPr>
        <w:t xml:space="preserve"> PROGRAMI</w:t>
      </w:r>
    </w:p>
    <w:p w14:paraId="5776C382" w14:textId="77777777" w:rsidR="00C33F22" w:rsidRPr="005353CC" w:rsidRDefault="00DB29E1" w:rsidP="005B590E">
      <w:pPr>
        <w:spacing w:line="276" w:lineRule="auto"/>
        <w:contextualSpacing/>
        <w:rPr>
          <w:rFonts w:ascii="Times New Roman" w:hAnsi="Times New Roman" w:cs="Times New Roman"/>
          <w:b/>
          <w:color w:val="385623" w:themeColor="accent6" w:themeShade="80"/>
        </w:rPr>
      </w:pPr>
      <w:r w:rsidRPr="005353CC">
        <w:rPr>
          <w:rFonts w:ascii="Times New Roman" w:hAnsi="Times New Roman" w:cs="Times New Roman"/>
          <w:b/>
          <w:color w:val="385623" w:themeColor="accent6" w:themeShade="80"/>
        </w:rPr>
        <w:t xml:space="preserve">    </w:t>
      </w:r>
      <w:r w:rsidR="00626721" w:rsidRPr="005353CC">
        <w:rPr>
          <w:rFonts w:ascii="Times New Roman" w:hAnsi="Times New Roman" w:cs="Times New Roman"/>
          <w:b/>
          <w:color w:val="385623" w:themeColor="accent6" w:themeShade="80"/>
        </w:rPr>
        <w:t>ORGANİK TARIM İŞLETMECİLİĞİ 1. SINIF</w:t>
      </w:r>
    </w:p>
    <w:tbl>
      <w:tblPr>
        <w:tblStyle w:val="TabloKlavuzu"/>
        <w:tblW w:w="10793" w:type="dxa"/>
        <w:tblInd w:w="-1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992"/>
        <w:gridCol w:w="3544"/>
        <w:gridCol w:w="3563"/>
        <w:gridCol w:w="1134"/>
      </w:tblGrid>
      <w:tr w:rsidR="00C33F22" w:rsidRPr="005353CC" w14:paraId="608A9319" w14:textId="77777777" w:rsidTr="00651455">
        <w:trPr>
          <w:trHeight w:val="283"/>
        </w:trPr>
        <w:tc>
          <w:tcPr>
            <w:tcW w:w="1560" w:type="dxa"/>
            <w:tcBorders>
              <w:top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2373356" w14:textId="77777777" w:rsidR="00C33F22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AB92D4E" w14:textId="77777777" w:rsidR="00C33F22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D0BD29E" w14:textId="77777777" w:rsidR="00C33F22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35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99BDA9A" w14:textId="77777777" w:rsidR="00C33F22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SORUMLUSU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  <w:vAlign w:val="center"/>
          </w:tcPr>
          <w:p w14:paraId="4B1E32AA" w14:textId="77777777" w:rsidR="00C33F22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</w:t>
            </w:r>
            <w:r w:rsidR="004616E9" w:rsidRPr="005353CC">
              <w:rPr>
                <w:rFonts w:ascii="Times New Roman" w:hAnsi="Times New Roman" w:cs="Times New Roman"/>
                <w:b/>
              </w:rPr>
              <w:t>LİK</w:t>
            </w:r>
            <w:r w:rsidR="00657404" w:rsidRPr="005353CC">
              <w:rPr>
                <w:rFonts w:ascii="Times New Roman" w:hAnsi="Times New Roman" w:cs="Times New Roman"/>
                <w:b/>
              </w:rPr>
              <w:t xml:space="preserve"> NO</w:t>
            </w:r>
          </w:p>
        </w:tc>
      </w:tr>
      <w:tr w:rsidR="00337905" w:rsidRPr="005353CC" w14:paraId="48260897" w14:textId="77777777" w:rsidTr="00651455">
        <w:trPr>
          <w:trHeight w:val="283"/>
        </w:trPr>
        <w:tc>
          <w:tcPr>
            <w:tcW w:w="1560" w:type="dxa"/>
            <w:tcBorders>
              <w:top w:val="single" w:sz="12" w:space="0" w:color="auto"/>
            </w:tcBorders>
            <w:vAlign w:val="center"/>
          </w:tcPr>
          <w:p w14:paraId="405DEAB8" w14:textId="2B53C9C5" w:rsidR="00F34CDD" w:rsidRPr="00F34CDD" w:rsidRDefault="00F34CDD" w:rsidP="00F34CD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F34CDD">
              <w:rPr>
                <w:rFonts w:ascii="Times New Roman" w:hAnsi="Times New Roman" w:cs="Times New Roman"/>
                <w:b/>
                <w:bCs/>
              </w:rPr>
              <w:t>1</w:t>
            </w:r>
            <w:r w:rsidR="00891D2D">
              <w:rPr>
                <w:rFonts w:ascii="Times New Roman" w:hAnsi="Times New Roman" w:cs="Times New Roman"/>
                <w:b/>
                <w:bCs/>
              </w:rPr>
              <w:t>3</w:t>
            </w:r>
            <w:r w:rsidRPr="00F34CDD">
              <w:rPr>
                <w:rFonts w:ascii="Times New Roman" w:hAnsi="Times New Roman" w:cs="Times New Roman"/>
                <w:b/>
                <w:bCs/>
              </w:rPr>
              <w:t>/0</w:t>
            </w:r>
            <w:r w:rsidR="00891D2D">
              <w:rPr>
                <w:rFonts w:ascii="Times New Roman" w:hAnsi="Times New Roman" w:cs="Times New Roman"/>
                <w:b/>
                <w:bCs/>
              </w:rPr>
              <w:t>6</w:t>
            </w:r>
            <w:r w:rsidRPr="00F34CDD">
              <w:rPr>
                <w:rFonts w:ascii="Times New Roman" w:hAnsi="Times New Roman" w:cs="Times New Roman"/>
                <w:b/>
                <w:bCs/>
              </w:rPr>
              <w:t>/2022</w:t>
            </w:r>
          </w:p>
          <w:p w14:paraId="3F3A2323" w14:textId="6E0272A7" w:rsidR="00337905" w:rsidRPr="00F34CDD" w:rsidRDefault="00F34CDD" w:rsidP="00F34CD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F34CDD">
              <w:rPr>
                <w:rFonts w:ascii="Times New Roman" w:hAnsi="Times New Roman" w:cs="Times New Roman"/>
                <w:b/>
                <w:bCs/>
              </w:rPr>
              <w:t>PAZARTESİ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14:paraId="3462D5A0" w14:textId="7F23A7E9" w:rsidR="00337905" w:rsidRPr="005353CC" w:rsidRDefault="000A6B3C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</w:t>
            </w:r>
            <w:r w:rsidR="00337905"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15</w:t>
            </w:r>
            <w:r w:rsidR="00337905"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1</w:t>
            </w:r>
            <w:r w:rsidR="00337905" w:rsidRPr="005353CC">
              <w:rPr>
                <w:rFonts w:ascii="Times New Roman" w:hAnsi="Times New Roman" w:cs="Times New Roman"/>
                <w:b/>
              </w:rPr>
              <w:t>:</w:t>
            </w:r>
            <w:r w:rsidR="000A179A"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3544" w:type="dxa"/>
            <w:tcBorders>
              <w:top w:val="single" w:sz="12" w:space="0" w:color="auto"/>
            </w:tcBorders>
            <w:vAlign w:val="center"/>
          </w:tcPr>
          <w:p w14:paraId="4EAA21C8" w14:textId="73545B0D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OTİ 108 EKOLOJİ</w:t>
            </w:r>
          </w:p>
        </w:tc>
        <w:tc>
          <w:tcPr>
            <w:tcW w:w="3563" w:type="dxa"/>
            <w:tcBorders>
              <w:top w:val="single" w:sz="12" w:space="0" w:color="auto"/>
            </w:tcBorders>
            <w:vAlign w:val="center"/>
          </w:tcPr>
          <w:p w14:paraId="6FDEDA82" w14:textId="0635F49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14:paraId="537199CC" w14:textId="77777777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0</w:t>
            </w:r>
          </w:p>
        </w:tc>
      </w:tr>
      <w:tr w:rsidR="000A6B3C" w:rsidRPr="005353CC" w14:paraId="01997C4A" w14:textId="77777777" w:rsidTr="00651455">
        <w:trPr>
          <w:trHeight w:val="283"/>
        </w:trPr>
        <w:tc>
          <w:tcPr>
            <w:tcW w:w="1560" w:type="dxa"/>
            <w:shd w:val="clear" w:color="auto" w:fill="auto"/>
            <w:vAlign w:val="center"/>
          </w:tcPr>
          <w:p w14:paraId="52B2B923" w14:textId="6EDF349D" w:rsidR="00F34CDD" w:rsidRPr="00F34CDD" w:rsidRDefault="00F34CDD" w:rsidP="00F34CD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F34CDD">
              <w:rPr>
                <w:rFonts w:ascii="Times New Roman" w:hAnsi="Times New Roman" w:cs="Times New Roman"/>
                <w:b/>
                <w:bCs/>
              </w:rPr>
              <w:t>1</w:t>
            </w:r>
            <w:r w:rsidR="00D82147">
              <w:rPr>
                <w:rFonts w:ascii="Times New Roman" w:hAnsi="Times New Roman" w:cs="Times New Roman"/>
                <w:b/>
                <w:bCs/>
              </w:rPr>
              <w:t>4</w:t>
            </w:r>
            <w:r w:rsidRPr="00F34CDD">
              <w:rPr>
                <w:rFonts w:ascii="Times New Roman" w:hAnsi="Times New Roman" w:cs="Times New Roman"/>
                <w:b/>
                <w:bCs/>
              </w:rPr>
              <w:t>/0</w:t>
            </w:r>
            <w:r w:rsidR="00D82147">
              <w:rPr>
                <w:rFonts w:ascii="Times New Roman" w:hAnsi="Times New Roman" w:cs="Times New Roman"/>
                <w:b/>
                <w:bCs/>
              </w:rPr>
              <w:t>6</w:t>
            </w:r>
            <w:r w:rsidRPr="00F34CDD">
              <w:rPr>
                <w:rFonts w:ascii="Times New Roman" w:hAnsi="Times New Roman" w:cs="Times New Roman"/>
                <w:b/>
                <w:bCs/>
              </w:rPr>
              <w:t>/2022</w:t>
            </w:r>
          </w:p>
          <w:p w14:paraId="444BB5F5" w14:textId="2D75537A" w:rsidR="000A6B3C" w:rsidRPr="00F34CDD" w:rsidRDefault="00F34CDD" w:rsidP="00F34CD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F34CDD">
              <w:rPr>
                <w:rFonts w:ascii="Times New Roman" w:hAnsi="Times New Roman" w:cs="Times New Roman"/>
                <w:b/>
                <w:bCs/>
              </w:rPr>
              <w:t>SALI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89D663F" w14:textId="113E6CDE" w:rsidR="000A6B3C" w:rsidRPr="005353CC" w:rsidRDefault="0064466F" w:rsidP="000A6B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  <w:r w:rsidR="000A179A">
              <w:rPr>
                <w:rFonts w:ascii="Times New Roman" w:hAnsi="Times New Roman" w:cs="Times New Roman"/>
                <w:b/>
              </w:rPr>
              <w:t>0</w:t>
            </w:r>
            <w:r w:rsidR="000A6B3C" w:rsidRPr="005353CC">
              <w:rPr>
                <w:rFonts w:ascii="Times New Roman" w:hAnsi="Times New Roman" w:cs="Times New Roman"/>
                <w:b/>
              </w:rPr>
              <w:t>:</w:t>
            </w:r>
            <w:r w:rsidR="000A179A">
              <w:rPr>
                <w:rFonts w:ascii="Times New Roman" w:hAnsi="Times New Roman" w:cs="Times New Roman"/>
                <w:b/>
              </w:rPr>
              <w:t>30</w:t>
            </w:r>
            <w:r w:rsidR="000A6B3C" w:rsidRPr="005353CC">
              <w:rPr>
                <w:rFonts w:ascii="Times New Roman" w:hAnsi="Times New Roman" w:cs="Times New Roman"/>
                <w:b/>
              </w:rPr>
              <w:t xml:space="preserve"> 1</w:t>
            </w:r>
            <w:r w:rsidR="000A179A">
              <w:rPr>
                <w:rFonts w:ascii="Times New Roman" w:hAnsi="Times New Roman" w:cs="Times New Roman"/>
                <w:b/>
              </w:rPr>
              <w:t>2</w:t>
            </w:r>
            <w:r w:rsidR="000A6B3C" w:rsidRPr="005353CC">
              <w:rPr>
                <w:rFonts w:ascii="Times New Roman" w:hAnsi="Times New Roman" w:cs="Times New Roman"/>
                <w:b/>
              </w:rPr>
              <w:t>:</w:t>
            </w:r>
            <w:r w:rsidR="000A179A">
              <w:rPr>
                <w:rFonts w:ascii="Times New Roman" w:hAnsi="Times New Roman" w:cs="Times New Roman"/>
                <w:b/>
              </w:rPr>
              <w:t>0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79687E1D" w14:textId="0632722D" w:rsidR="000A6B3C" w:rsidRPr="005353CC" w:rsidRDefault="000A6B3C" w:rsidP="000A6B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OTİ 102 BİYOLOJİ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38BB08B6" w14:textId="5852CD83" w:rsidR="000A6B3C" w:rsidRPr="005353CC" w:rsidRDefault="000A6B3C" w:rsidP="000A6B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A49F06D" w14:textId="7BA2F806" w:rsidR="000A6B3C" w:rsidRPr="005353CC" w:rsidRDefault="000A6B3C" w:rsidP="000A6B3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0</w:t>
            </w:r>
          </w:p>
        </w:tc>
      </w:tr>
      <w:tr w:rsidR="000A6B3C" w:rsidRPr="005353CC" w14:paraId="180B07C8" w14:textId="77777777" w:rsidTr="00651455">
        <w:trPr>
          <w:trHeight w:val="283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42214B4F" w14:textId="5FDA3565" w:rsidR="00F34CDD" w:rsidRPr="00F34CDD" w:rsidRDefault="00D82147" w:rsidP="00F34CD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5</w:t>
            </w:r>
            <w:r w:rsidR="00F34CDD" w:rsidRPr="00F34CDD">
              <w:rPr>
                <w:rFonts w:ascii="Times New Roman" w:hAnsi="Times New Roman" w:cs="Times New Roman"/>
                <w:b/>
                <w:bCs/>
              </w:rPr>
              <w:t>/0</w:t>
            </w:r>
            <w:r>
              <w:rPr>
                <w:rFonts w:ascii="Times New Roman" w:hAnsi="Times New Roman" w:cs="Times New Roman"/>
                <w:b/>
                <w:bCs/>
              </w:rPr>
              <w:t>6</w:t>
            </w:r>
            <w:r w:rsidR="00F34CDD" w:rsidRPr="00F34CDD">
              <w:rPr>
                <w:rFonts w:ascii="Times New Roman" w:hAnsi="Times New Roman" w:cs="Times New Roman"/>
                <w:b/>
                <w:bCs/>
              </w:rPr>
              <w:t>/2022</w:t>
            </w:r>
          </w:p>
          <w:p w14:paraId="62105289" w14:textId="1252E161" w:rsidR="000A6B3C" w:rsidRPr="00F34CDD" w:rsidRDefault="00F34CDD" w:rsidP="00F34CD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F34CDD">
              <w:rPr>
                <w:rFonts w:ascii="Times New Roman" w:hAnsi="Times New Roman" w:cs="Times New Roman"/>
                <w:b/>
                <w:bCs/>
              </w:rPr>
              <w:t>ÇARŞAMB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017E2BD" w14:textId="2C6DB3B0" w:rsidR="000A6B3C" w:rsidRPr="005353CC" w:rsidRDefault="000A6B3C" w:rsidP="000A6B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0:</w:t>
            </w:r>
            <w:r>
              <w:rPr>
                <w:rFonts w:ascii="Times New Roman" w:hAnsi="Times New Roman" w:cs="Times New Roman"/>
                <w:b/>
              </w:rPr>
              <w:t>15</w:t>
            </w:r>
          </w:p>
          <w:p w14:paraId="273B44F0" w14:textId="48C7164C" w:rsidR="000A6B3C" w:rsidRPr="005353CC" w:rsidRDefault="000A6B3C" w:rsidP="000A6B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1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7D065A2" w14:textId="2BC83168" w:rsidR="000A6B3C" w:rsidRPr="005353CC" w:rsidRDefault="000A6B3C" w:rsidP="000A6B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OTİ 106 GİRİŞİMCİLİK II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00D7C568" w14:textId="299C724A" w:rsidR="000A6B3C" w:rsidRPr="005353CC" w:rsidRDefault="000A6B3C" w:rsidP="000A6B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 SELEN UYGUNGİL ERDOĞ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0BCDA2E" w14:textId="780C6C67" w:rsidR="000A6B3C" w:rsidRPr="005353CC" w:rsidRDefault="000A6B3C" w:rsidP="000A6B3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0A6B3C" w:rsidRPr="005353CC" w14:paraId="11C9B4C1" w14:textId="77777777" w:rsidTr="00651455">
        <w:trPr>
          <w:trHeight w:val="283"/>
        </w:trPr>
        <w:tc>
          <w:tcPr>
            <w:tcW w:w="1560" w:type="dxa"/>
            <w:vMerge/>
            <w:shd w:val="clear" w:color="auto" w:fill="auto"/>
            <w:vAlign w:val="center"/>
          </w:tcPr>
          <w:p w14:paraId="342CC918" w14:textId="77777777" w:rsidR="000A6B3C" w:rsidRPr="00F34CDD" w:rsidRDefault="000A6B3C" w:rsidP="000A6B3C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2B7D1A" w14:textId="4F2435C1" w:rsidR="000A6B3C" w:rsidRPr="005353CC" w:rsidRDefault="000A6B3C" w:rsidP="000A6B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</w:t>
            </w:r>
            <w:r>
              <w:rPr>
                <w:rFonts w:ascii="Times New Roman" w:hAnsi="Times New Roman" w:cs="Times New Roman"/>
                <w:b/>
              </w:rPr>
              <w:t>00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 w:rsidR="00DF5116">
              <w:rPr>
                <w:rFonts w:ascii="Times New Roman" w:hAnsi="Times New Roman" w:cs="Times New Roman"/>
                <w:b/>
              </w:rPr>
              <w:t>4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06B310D" w14:textId="338EC261" w:rsidR="000A6B3C" w:rsidRPr="005353CC" w:rsidRDefault="000A6B3C" w:rsidP="000A6B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104 İŞLETME BİLİMİNE GİRİŞ II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0B459B10" w14:textId="37AB9D36" w:rsidR="000A6B3C" w:rsidRPr="005353CC" w:rsidRDefault="000A6B3C" w:rsidP="000A6B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 SELEN UYGUNGİL ERDOĞ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85A7867" w14:textId="56833193" w:rsidR="000A6B3C" w:rsidRPr="005353CC" w:rsidRDefault="000A6B3C" w:rsidP="000A6B3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AE1EE4" w:rsidRPr="005353CC" w14:paraId="6FC96CC9" w14:textId="77777777" w:rsidTr="00F70659">
        <w:trPr>
          <w:trHeight w:val="675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3E670521" w14:textId="27B5EF52" w:rsidR="00AE1EE4" w:rsidRPr="00F34CDD" w:rsidRDefault="00D82147" w:rsidP="00AE1EE4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  <w:r w:rsidR="00E56D2D">
              <w:rPr>
                <w:rFonts w:ascii="Times New Roman" w:hAnsi="Times New Roman" w:cs="Times New Roman"/>
                <w:b/>
                <w:bCs/>
              </w:rPr>
              <w:t>6</w:t>
            </w:r>
            <w:r w:rsidR="00AE1EE4" w:rsidRPr="00F34CDD">
              <w:rPr>
                <w:rFonts w:ascii="Times New Roman" w:hAnsi="Times New Roman" w:cs="Times New Roman"/>
                <w:b/>
                <w:bCs/>
              </w:rPr>
              <w:t>/0</w:t>
            </w:r>
            <w:r>
              <w:rPr>
                <w:rFonts w:ascii="Times New Roman" w:hAnsi="Times New Roman" w:cs="Times New Roman"/>
                <w:b/>
                <w:bCs/>
              </w:rPr>
              <w:t>6</w:t>
            </w:r>
            <w:r w:rsidR="00AE1EE4" w:rsidRPr="00F34CDD">
              <w:rPr>
                <w:rFonts w:ascii="Times New Roman" w:hAnsi="Times New Roman" w:cs="Times New Roman"/>
                <w:b/>
                <w:bCs/>
              </w:rPr>
              <w:t>/2022</w:t>
            </w:r>
          </w:p>
          <w:p w14:paraId="3BF229C5" w14:textId="113CA6A5" w:rsidR="00AE1EE4" w:rsidRPr="00F34CDD" w:rsidRDefault="00AE1EE4" w:rsidP="00AE1EE4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F34CDD">
              <w:rPr>
                <w:rFonts w:ascii="Times New Roman" w:hAnsi="Times New Roman" w:cs="Times New Roman"/>
                <w:b/>
                <w:bCs/>
              </w:rPr>
              <w:t>PERŞEMB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DC351BF" w14:textId="77777777" w:rsidR="00AE1EE4" w:rsidRDefault="00AE1EE4" w:rsidP="00AE1EE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9:15</w:t>
            </w:r>
          </w:p>
          <w:p w14:paraId="54393A4A" w14:textId="24AAED54" w:rsidR="00AE1EE4" w:rsidRPr="005353CC" w:rsidRDefault="00AE1EE4" w:rsidP="00AE1EE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:0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327E0CEA" w14:textId="5A6071E7" w:rsidR="00AE1EE4" w:rsidRPr="005353CC" w:rsidRDefault="00AE1EE4" w:rsidP="00AE1EE4">
            <w:pPr>
              <w:spacing w:line="276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110 GENEL EKONOMİ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28C2334B" w14:textId="40FE9025" w:rsidR="00AE1EE4" w:rsidRPr="005353CC" w:rsidRDefault="00AE1EE4" w:rsidP="00AE1EE4">
            <w:pPr>
              <w:spacing w:line="276" w:lineRule="auto"/>
              <w:rPr>
                <w:rStyle w:val="Gl"/>
                <w:rFonts w:ascii="Times New Roman" w:hAnsi="Times New Roman" w:cs="Times New Roman"/>
                <w:b w:val="0"/>
                <w:bCs w:val="0"/>
                <w:shd w:val="clear" w:color="auto" w:fill="FFFFFF"/>
              </w:rPr>
            </w:pPr>
            <w:r w:rsidRPr="005353CC">
              <w:rPr>
                <w:rFonts w:ascii="Times New Roman" w:hAnsi="Times New Roman" w:cs="Times New Roman"/>
              </w:rPr>
              <w:t>DOÇ DR. NERMİN BAHŞİ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D368642" w14:textId="5B51A409" w:rsidR="00AE1EE4" w:rsidRPr="005353CC" w:rsidRDefault="00C87185" w:rsidP="00AE1EE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AE1EE4" w:rsidRPr="005353CC" w14:paraId="43CBEBD3" w14:textId="77777777" w:rsidTr="00F70659">
        <w:trPr>
          <w:trHeight w:val="675"/>
        </w:trPr>
        <w:tc>
          <w:tcPr>
            <w:tcW w:w="1560" w:type="dxa"/>
            <w:vMerge/>
            <w:shd w:val="clear" w:color="auto" w:fill="auto"/>
            <w:vAlign w:val="center"/>
          </w:tcPr>
          <w:p w14:paraId="62EBAC98" w14:textId="2E062FDD" w:rsidR="00AE1EE4" w:rsidRPr="00F34CDD" w:rsidRDefault="00AE1EE4" w:rsidP="00AE1EE4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6492F3B" w14:textId="26143E3F" w:rsidR="00AE1EE4" w:rsidRPr="005353CC" w:rsidRDefault="00AE1EE4" w:rsidP="00AE1EE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 w:rsidR="00287223">
              <w:rPr>
                <w:rFonts w:ascii="Times New Roman" w:hAnsi="Times New Roman" w:cs="Times New Roman"/>
                <w:b/>
              </w:rPr>
              <w:t>5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 w:rsidR="00287223">
              <w:rPr>
                <w:rFonts w:ascii="Times New Roman" w:hAnsi="Times New Roman" w:cs="Times New Roman"/>
                <w:b/>
              </w:rPr>
              <w:t>45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 w:rsidR="00287223">
              <w:rPr>
                <w:rFonts w:ascii="Times New Roman" w:hAnsi="Times New Roman" w:cs="Times New Roman"/>
                <w:b/>
              </w:rPr>
              <w:t>6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40A5AAB9" w14:textId="0E2F967A" w:rsidR="00AE1EE4" w:rsidRPr="005353CC" w:rsidRDefault="00AE1EE4" w:rsidP="00AE1EE4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eastAsia="Times New Roman" w:hAnsi="Times New Roman" w:cs="Times New Roman"/>
                <w:lang w:eastAsia="tr-TR"/>
              </w:rPr>
              <w:t>DİJİTAL OKURYAZARLIK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2E934F34" w14:textId="52AC7659" w:rsidR="00AE1EE4" w:rsidRPr="005353CC" w:rsidRDefault="00AE1EE4" w:rsidP="00AE1EE4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Style w:val="Gl"/>
                <w:rFonts w:ascii="Times New Roman" w:hAnsi="Times New Roman" w:cs="Times New Roman"/>
                <w:b w:val="0"/>
                <w:bCs w:val="0"/>
                <w:shd w:val="clear" w:color="auto" w:fill="FFFFFF"/>
              </w:rPr>
              <w:t>Prof. Dr. NİHAT ARIKAN 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452491E" w14:textId="1FB8C314" w:rsidR="00AE1EE4" w:rsidRPr="005353CC" w:rsidRDefault="00AE1EE4" w:rsidP="00AE1EE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0</w:t>
            </w:r>
          </w:p>
        </w:tc>
      </w:tr>
      <w:tr w:rsidR="00D82147" w:rsidRPr="005353CC" w14:paraId="6221AF57" w14:textId="77777777" w:rsidTr="00651455">
        <w:trPr>
          <w:trHeight w:val="283"/>
        </w:trPr>
        <w:tc>
          <w:tcPr>
            <w:tcW w:w="1560" w:type="dxa"/>
            <w:vMerge w:val="restart"/>
            <w:vAlign w:val="center"/>
          </w:tcPr>
          <w:p w14:paraId="61427B54" w14:textId="7CECE55E" w:rsidR="00D82147" w:rsidRPr="00F34CDD" w:rsidRDefault="00D82147" w:rsidP="00D8214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  <w:r w:rsidR="00E56D2D">
              <w:rPr>
                <w:rFonts w:ascii="Times New Roman" w:hAnsi="Times New Roman" w:cs="Times New Roman"/>
                <w:b/>
                <w:bCs/>
              </w:rPr>
              <w:t>7</w:t>
            </w:r>
            <w:r w:rsidRPr="00F34CDD">
              <w:rPr>
                <w:rFonts w:ascii="Times New Roman" w:hAnsi="Times New Roman" w:cs="Times New Roman"/>
                <w:b/>
                <w:bCs/>
              </w:rPr>
              <w:t>/0</w:t>
            </w:r>
            <w:r>
              <w:rPr>
                <w:rFonts w:ascii="Times New Roman" w:hAnsi="Times New Roman" w:cs="Times New Roman"/>
                <w:b/>
                <w:bCs/>
              </w:rPr>
              <w:t>6</w:t>
            </w:r>
            <w:r w:rsidRPr="00F34CDD">
              <w:rPr>
                <w:rFonts w:ascii="Times New Roman" w:hAnsi="Times New Roman" w:cs="Times New Roman"/>
                <w:b/>
                <w:bCs/>
              </w:rPr>
              <w:t>/2022</w:t>
            </w:r>
          </w:p>
          <w:p w14:paraId="0D60204E" w14:textId="4E823130" w:rsidR="00D82147" w:rsidRPr="00F34CDD" w:rsidRDefault="00D82147" w:rsidP="00D8214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F34CDD">
              <w:rPr>
                <w:rFonts w:ascii="Times New Roman" w:hAnsi="Times New Roman" w:cs="Times New Roman"/>
                <w:b/>
                <w:bCs/>
              </w:rPr>
              <w:t>CUMA</w:t>
            </w:r>
          </w:p>
        </w:tc>
        <w:tc>
          <w:tcPr>
            <w:tcW w:w="992" w:type="dxa"/>
            <w:vAlign w:val="center"/>
          </w:tcPr>
          <w:p w14:paraId="3BC41A24" w14:textId="44A066E7" w:rsidR="00D82147" w:rsidRPr="005353CC" w:rsidRDefault="00D82147" w:rsidP="00D821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0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0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 w:rsidR="000A179A">
              <w:rPr>
                <w:rFonts w:ascii="Times New Roman" w:hAnsi="Times New Roman" w:cs="Times New Roman"/>
                <w:b/>
              </w:rPr>
              <w:t>1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 w:rsidR="000A179A">
              <w:rPr>
                <w:rFonts w:ascii="Times New Roman" w:hAnsi="Times New Roman" w:cs="Times New Roman"/>
                <w:b/>
              </w:rPr>
              <w:t>00</w:t>
            </w:r>
          </w:p>
        </w:tc>
        <w:tc>
          <w:tcPr>
            <w:tcW w:w="3544" w:type="dxa"/>
            <w:vAlign w:val="center"/>
          </w:tcPr>
          <w:p w14:paraId="6D2BADB1" w14:textId="7D8F6B5C" w:rsidR="00D82147" w:rsidRPr="005353CC" w:rsidRDefault="00D82147" w:rsidP="00D82147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ATATÜRK İLKELERİ VE İNK. TARİHİ II</w:t>
            </w:r>
          </w:p>
        </w:tc>
        <w:tc>
          <w:tcPr>
            <w:tcW w:w="3563" w:type="dxa"/>
            <w:vAlign w:val="center"/>
          </w:tcPr>
          <w:p w14:paraId="3FB35E9B" w14:textId="0216AF4C" w:rsidR="00D82147" w:rsidRPr="005353CC" w:rsidRDefault="00D82147" w:rsidP="00D8214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 RAMAZAN SONAT</w:t>
            </w:r>
          </w:p>
        </w:tc>
        <w:tc>
          <w:tcPr>
            <w:tcW w:w="1134" w:type="dxa"/>
            <w:vAlign w:val="center"/>
          </w:tcPr>
          <w:p w14:paraId="5F412B29" w14:textId="6717D71F" w:rsidR="00D82147" w:rsidRPr="005353CC" w:rsidRDefault="00D82147" w:rsidP="00D8214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0</w:t>
            </w:r>
          </w:p>
        </w:tc>
      </w:tr>
      <w:tr w:rsidR="00D82147" w:rsidRPr="005353CC" w14:paraId="6F620484" w14:textId="77777777" w:rsidTr="00651455">
        <w:trPr>
          <w:trHeight w:val="283"/>
        </w:trPr>
        <w:tc>
          <w:tcPr>
            <w:tcW w:w="1560" w:type="dxa"/>
            <w:vMerge/>
            <w:vAlign w:val="center"/>
          </w:tcPr>
          <w:p w14:paraId="75C56469" w14:textId="1D73098F" w:rsidR="00D82147" w:rsidRPr="00F34CDD" w:rsidRDefault="00D82147" w:rsidP="00D8214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18A4B8E6" w14:textId="0DFBC784" w:rsidR="00D82147" w:rsidRDefault="00D82147" w:rsidP="00D821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:</w:t>
            </w:r>
            <w:r w:rsidR="000A179A">
              <w:rPr>
                <w:rFonts w:ascii="Times New Roman" w:hAnsi="Times New Roman" w:cs="Times New Roman"/>
                <w:b/>
              </w:rPr>
              <w:t>15</w:t>
            </w:r>
          </w:p>
          <w:p w14:paraId="30AA0DBA" w14:textId="025613F8" w:rsidR="00D82147" w:rsidRPr="005353CC" w:rsidRDefault="00D82147" w:rsidP="00D821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:00</w:t>
            </w:r>
          </w:p>
        </w:tc>
        <w:tc>
          <w:tcPr>
            <w:tcW w:w="3544" w:type="dxa"/>
            <w:vAlign w:val="center"/>
          </w:tcPr>
          <w:p w14:paraId="06DD5C89" w14:textId="29EEE690" w:rsidR="00D82147" w:rsidRPr="005353CC" w:rsidRDefault="00D82147" w:rsidP="00D8214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112 ORGANİK TARIMDA HAYVANCILIK</w:t>
            </w:r>
          </w:p>
        </w:tc>
        <w:tc>
          <w:tcPr>
            <w:tcW w:w="3563" w:type="dxa"/>
            <w:vAlign w:val="center"/>
          </w:tcPr>
          <w:p w14:paraId="75339D94" w14:textId="4D0FDBC8" w:rsidR="00D82147" w:rsidRPr="005353CC" w:rsidRDefault="00D82147" w:rsidP="00D8214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 ALAEDDİN YÖRÜK</w:t>
            </w:r>
          </w:p>
        </w:tc>
        <w:tc>
          <w:tcPr>
            <w:tcW w:w="1134" w:type="dxa"/>
            <w:vAlign w:val="center"/>
          </w:tcPr>
          <w:p w14:paraId="58311E3E" w14:textId="5D306F95" w:rsidR="00D82147" w:rsidRPr="005353CC" w:rsidRDefault="00D82147" w:rsidP="00D8214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146</w:t>
            </w:r>
          </w:p>
        </w:tc>
      </w:tr>
      <w:tr w:rsidR="000A179A" w:rsidRPr="005353CC" w14:paraId="0139CE83" w14:textId="77777777" w:rsidTr="00651455">
        <w:trPr>
          <w:trHeight w:val="283"/>
        </w:trPr>
        <w:tc>
          <w:tcPr>
            <w:tcW w:w="1560" w:type="dxa"/>
            <w:vAlign w:val="center"/>
          </w:tcPr>
          <w:p w14:paraId="0DB9F14B" w14:textId="7C2EC1E9" w:rsidR="000A179A" w:rsidRDefault="00764CF9" w:rsidP="000A179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</w:t>
            </w:r>
            <w:r w:rsidR="000A179A">
              <w:rPr>
                <w:rFonts w:ascii="Times New Roman" w:hAnsi="Times New Roman" w:cs="Times New Roman"/>
                <w:b/>
                <w:bCs/>
              </w:rPr>
              <w:t>/06/2022</w:t>
            </w:r>
          </w:p>
          <w:p w14:paraId="07C28E6B" w14:textId="316A72B5" w:rsidR="000A179A" w:rsidRPr="005353CC" w:rsidRDefault="000A179A" w:rsidP="000A17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AZARTESİ</w:t>
            </w:r>
          </w:p>
        </w:tc>
        <w:tc>
          <w:tcPr>
            <w:tcW w:w="992" w:type="dxa"/>
            <w:vAlign w:val="center"/>
          </w:tcPr>
          <w:p w14:paraId="4DDE5844" w14:textId="4FD1A341" w:rsidR="000A179A" w:rsidRPr="005353CC" w:rsidRDefault="000A179A" w:rsidP="000A179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544" w:type="dxa"/>
            <w:vAlign w:val="center"/>
          </w:tcPr>
          <w:p w14:paraId="65ED07C9" w14:textId="4FF39CC2" w:rsidR="000A179A" w:rsidRPr="005353CC" w:rsidRDefault="000A179A" w:rsidP="000A179A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63" w:type="dxa"/>
            <w:vAlign w:val="center"/>
          </w:tcPr>
          <w:p w14:paraId="5150971D" w14:textId="5F6F67F2" w:rsidR="000A179A" w:rsidRPr="005353CC" w:rsidRDefault="000A179A" w:rsidP="000A179A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Align w:val="center"/>
          </w:tcPr>
          <w:p w14:paraId="1BC21F5C" w14:textId="53542DD7" w:rsidR="000A179A" w:rsidRPr="005353CC" w:rsidRDefault="000A179A" w:rsidP="000A179A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64CF9" w:rsidRPr="005353CC" w14:paraId="64CDB4A4" w14:textId="77777777" w:rsidTr="00651455">
        <w:trPr>
          <w:trHeight w:val="283"/>
        </w:trPr>
        <w:tc>
          <w:tcPr>
            <w:tcW w:w="1560" w:type="dxa"/>
            <w:vAlign w:val="center"/>
          </w:tcPr>
          <w:p w14:paraId="55A5711E" w14:textId="21E2ED4C" w:rsidR="00764CF9" w:rsidRDefault="00764CF9" w:rsidP="00764CF9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1/06/2022</w:t>
            </w:r>
          </w:p>
          <w:p w14:paraId="2BF18AE3" w14:textId="46F17852" w:rsidR="00764CF9" w:rsidRPr="005353CC" w:rsidRDefault="00764CF9" w:rsidP="00764CF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ALI</w:t>
            </w:r>
          </w:p>
        </w:tc>
        <w:tc>
          <w:tcPr>
            <w:tcW w:w="992" w:type="dxa"/>
            <w:vAlign w:val="center"/>
          </w:tcPr>
          <w:p w14:paraId="0977A1D5" w14:textId="77777777" w:rsidR="00764CF9" w:rsidRDefault="00764CF9" w:rsidP="00764CF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6:00</w:t>
            </w:r>
          </w:p>
          <w:p w14:paraId="6C69F55D" w14:textId="4D881D6E" w:rsidR="00764CF9" w:rsidRPr="005353CC" w:rsidRDefault="00764CF9" w:rsidP="00764CF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7:00</w:t>
            </w:r>
          </w:p>
        </w:tc>
        <w:tc>
          <w:tcPr>
            <w:tcW w:w="3544" w:type="dxa"/>
            <w:vAlign w:val="center"/>
          </w:tcPr>
          <w:p w14:paraId="37F6EBE5" w14:textId="79DDE681" w:rsidR="00764CF9" w:rsidRPr="005353CC" w:rsidRDefault="00764CF9" w:rsidP="00764CF9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eastAsia="Times New Roman" w:hAnsi="Times New Roman" w:cs="Times New Roman"/>
                <w:bCs/>
                <w:lang w:eastAsia="tr-TR"/>
              </w:rPr>
              <w:t>İNGİLİZCE I</w:t>
            </w:r>
          </w:p>
        </w:tc>
        <w:tc>
          <w:tcPr>
            <w:tcW w:w="3563" w:type="dxa"/>
            <w:vAlign w:val="center"/>
          </w:tcPr>
          <w:p w14:paraId="16C47474" w14:textId="50E0E6D0" w:rsidR="00764CF9" w:rsidRPr="005353CC" w:rsidRDefault="00764CF9" w:rsidP="00764CF9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. BENİAN PINAR AKTEPE</w:t>
            </w:r>
          </w:p>
        </w:tc>
        <w:tc>
          <w:tcPr>
            <w:tcW w:w="1134" w:type="dxa"/>
            <w:vAlign w:val="center"/>
          </w:tcPr>
          <w:p w14:paraId="09B44BD4" w14:textId="5F038E74" w:rsidR="00764CF9" w:rsidRPr="005353CC" w:rsidRDefault="00764CF9" w:rsidP="00764CF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</w:tbl>
    <w:p w14:paraId="6EEAE08E" w14:textId="77777777" w:rsidR="000513BF" w:rsidRDefault="000513BF" w:rsidP="005B590E">
      <w:pPr>
        <w:spacing w:line="276" w:lineRule="auto"/>
        <w:contextualSpacing/>
        <w:rPr>
          <w:rFonts w:ascii="Times New Roman" w:hAnsi="Times New Roman" w:cs="Times New Roman"/>
          <w:b/>
          <w:color w:val="7030A0"/>
        </w:rPr>
      </w:pPr>
    </w:p>
    <w:p w14:paraId="6E57B783" w14:textId="428C2938" w:rsidR="00FB2D5E" w:rsidRPr="000513BF" w:rsidRDefault="00FB2D5E" w:rsidP="005B590E">
      <w:pPr>
        <w:spacing w:line="276" w:lineRule="auto"/>
        <w:contextualSpacing/>
        <w:rPr>
          <w:rFonts w:ascii="Times New Roman" w:hAnsi="Times New Roman" w:cs="Times New Roman"/>
          <w:b/>
          <w:color w:val="7030A0"/>
        </w:rPr>
      </w:pPr>
      <w:r w:rsidRPr="000513BF">
        <w:rPr>
          <w:rFonts w:ascii="Times New Roman" w:hAnsi="Times New Roman" w:cs="Times New Roman"/>
          <w:b/>
          <w:color w:val="7030A0"/>
        </w:rPr>
        <w:t>TÜRK DİLİ SINAVI 1</w:t>
      </w:r>
      <w:r w:rsidR="00891D2D">
        <w:rPr>
          <w:rFonts w:ascii="Times New Roman" w:hAnsi="Times New Roman" w:cs="Times New Roman"/>
          <w:b/>
          <w:color w:val="7030A0"/>
        </w:rPr>
        <w:t>3</w:t>
      </w:r>
      <w:r w:rsidRPr="000513BF">
        <w:rPr>
          <w:rFonts w:ascii="Times New Roman" w:hAnsi="Times New Roman" w:cs="Times New Roman"/>
          <w:b/>
          <w:color w:val="7030A0"/>
        </w:rPr>
        <w:t>-</w:t>
      </w:r>
      <w:r w:rsidR="00891D2D">
        <w:rPr>
          <w:rFonts w:ascii="Times New Roman" w:hAnsi="Times New Roman" w:cs="Times New Roman"/>
          <w:b/>
          <w:color w:val="7030A0"/>
        </w:rPr>
        <w:t>15</w:t>
      </w:r>
      <w:r w:rsidRPr="000513BF">
        <w:rPr>
          <w:rFonts w:ascii="Times New Roman" w:hAnsi="Times New Roman" w:cs="Times New Roman"/>
          <w:b/>
          <w:color w:val="7030A0"/>
        </w:rPr>
        <w:t>/0</w:t>
      </w:r>
      <w:r w:rsidR="00891D2D">
        <w:rPr>
          <w:rFonts w:ascii="Times New Roman" w:hAnsi="Times New Roman" w:cs="Times New Roman"/>
          <w:b/>
          <w:color w:val="7030A0"/>
        </w:rPr>
        <w:t>6</w:t>
      </w:r>
      <w:r w:rsidRPr="000513BF">
        <w:rPr>
          <w:rFonts w:ascii="Times New Roman" w:hAnsi="Times New Roman" w:cs="Times New Roman"/>
          <w:b/>
          <w:color w:val="7030A0"/>
        </w:rPr>
        <w:t xml:space="preserve">/2022 TARİHLERİ ARASINDA </w:t>
      </w:r>
      <w:r w:rsidR="00891D2D">
        <w:rPr>
          <w:rFonts w:ascii="Times New Roman" w:hAnsi="Times New Roman" w:cs="Times New Roman"/>
          <w:b/>
          <w:color w:val="7030A0"/>
        </w:rPr>
        <w:t>ONLİNE</w:t>
      </w:r>
      <w:r w:rsidRPr="000513BF">
        <w:rPr>
          <w:rFonts w:ascii="Times New Roman" w:hAnsi="Times New Roman" w:cs="Times New Roman"/>
          <w:b/>
          <w:color w:val="7030A0"/>
        </w:rPr>
        <w:t xml:space="preserve"> YAPILACAKTIR. </w:t>
      </w:r>
    </w:p>
    <w:p w14:paraId="37873BE0" w14:textId="77777777" w:rsidR="00FB2D5E" w:rsidRDefault="00FB2D5E" w:rsidP="005B590E">
      <w:pPr>
        <w:spacing w:line="276" w:lineRule="auto"/>
        <w:contextualSpacing/>
        <w:rPr>
          <w:rFonts w:ascii="Times New Roman" w:hAnsi="Times New Roman" w:cs="Times New Roman"/>
          <w:b/>
          <w:color w:val="C00000"/>
        </w:rPr>
      </w:pPr>
    </w:p>
    <w:p w14:paraId="43B13AE6" w14:textId="3627FFA5" w:rsidR="00C33F22" w:rsidRPr="005353CC" w:rsidRDefault="00DB29E1" w:rsidP="005B590E">
      <w:pPr>
        <w:spacing w:line="276" w:lineRule="auto"/>
        <w:contextualSpacing/>
        <w:rPr>
          <w:rFonts w:ascii="Times New Roman" w:hAnsi="Times New Roman" w:cs="Times New Roman"/>
          <w:b/>
          <w:color w:val="C00000"/>
        </w:rPr>
      </w:pPr>
      <w:r w:rsidRPr="005353CC">
        <w:rPr>
          <w:rFonts w:ascii="Times New Roman" w:hAnsi="Times New Roman" w:cs="Times New Roman"/>
          <w:b/>
          <w:color w:val="C00000"/>
        </w:rPr>
        <w:t xml:space="preserve">     </w:t>
      </w:r>
      <w:r w:rsidR="00626721" w:rsidRPr="005353CC">
        <w:rPr>
          <w:rFonts w:ascii="Times New Roman" w:hAnsi="Times New Roman" w:cs="Times New Roman"/>
          <w:b/>
          <w:color w:val="C00000"/>
        </w:rPr>
        <w:t>ORGANİK TARIM İŞLETMECİLİĞİ 2. SINIF</w:t>
      </w:r>
    </w:p>
    <w:tbl>
      <w:tblPr>
        <w:tblStyle w:val="TabloKlavuzu"/>
        <w:tblW w:w="10509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579"/>
        <w:gridCol w:w="960"/>
        <w:gridCol w:w="3859"/>
        <w:gridCol w:w="3262"/>
        <w:gridCol w:w="849"/>
      </w:tblGrid>
      <w:tr w:rsidR="00412CE9" w:rsidRPr="005353CC" w14:paraId="24485D60" w14:textId="77777777" w:rsidTr="00764CF9">
        <w:trPr>
          <w:trHeight w:val="283"/>
        </w:trPr>
        <w:tc>
          <w:tcPr>
            <w:tcW w:w="1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12D663F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9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B82673" w14:textId="77777777" w:rsidR="00412CE9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38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A7E005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32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4A07BD" w14:textId="77777777" w:rsidR="00412CE9" w:rsidRPr="005353CC" w:rsidRDefault="00ED05A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 xml:space="preserve">Dersin </w:t>
            </w:r>
            <w:r w:rsidR="00626721" w:rsidRPr="005353CC">
              <w:rPr>
                <w:rFonts w:ascii="Times New Roman" w:hAnsi="Times New Roman" w:cs="Times New Roman"/>
                <w:b/>
              </w:rPr>
              <w:t>SORUMLUSU</w:t>
            </w:r>
          </w:p>
        </w:tc>
        <w:tc>
          <w:tcPr>
            <w:tcW w:w="849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E17DB63" w14:textId="77777777" w:rsidR="00412CE9" w:rsidRPr="005353CC" w:rsidRDefault="001F5028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LİK NO</w:t>
            </w:r>
          </w:p>
        </w:tc>
      </w:tr>
      <w:tr w:rsidR="00DB0A9C" w:rsidRPr="005353CC" w14:paraId="24670C5D" w14:textId="77777777" w:rsidTr="00764CF9">
        <w:trPr>
          <w:trHeight w:val="696"/>
        </w:trPr>
        <w:tc>
          <w:tcPr>
            <w:tcW w:w="157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257980B" w14:textId="77777777" w:rsidR="00DB0A9C" w:rsidRDefault="00DB0A9C" w:rsidP="00DB0A9C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3/06/2022</w:t>
            </w:r>
          </w:p>
          <w:p w14:paraId="073301D2" w14:textId="457088A1" w:rsidR="00DB0A9C" w:rsidRPr="00F34CDD" w:rsidRDefault="00DB0A9C" w:rsidP="00DB0A9C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AZARTESİ</w:t>
            </w:r>
          </w:p>
        </w:tc>
        <w:tc>
          <w:tcPr>
            <w:tcW w:w="960" w:type="dxa"/>
            <w:tcBorders>
              <w:top w:val="single" w:sz="12" w:space="0" w:color="auto"/>
            </w:tcBorders>
            <w:vAlign w:val="center"/>
          </w:tcPr>
          <w:p w14:paraId="4AD995E0" w14:textId="6E493EAB" w:rsidR="00DB0A9C" w:rsidRPr="005353CC" w:rsidRDefault="00DB0A9C" w:rsidP="00DB0A9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</w:t>
            </w:r>
            <w:r>
              <w:rPr>
                <w:rFonts w:ascii="Times New Roman" w:hAnsi="Times New Roman" w:cs="Times New Roman"/>
                <w:b/>
              </w:rPr>
              <w:t>00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4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3859" w:type="dxa"/>
            <w:tcBorders>
              <w:top w:val="single" w:sz="12" w:space="0" w:color="auto"/>
            </w:tcBorders>
            <w:vAlign w:val="center"/>
          </w:tcPr>
          <w:p w14:paraId="1857A23F" w14:textId="0AF62354" w:rsidR="00DB0A9C" w:rsidRPr="005353CC" w:rsidRDefault="00DB0A9C" w:rsidP="00DB0A9C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206 SÜRDÜRÜLEBİLİR TOPRAK YÖNETİMİ</w:t>
            </w:r>
          </w:p>
        </w:tc>
        <w:tc>
          <w:tcPr>
            <w:tcW w:w="3262" w:type="dxa"/>
            <w:tcBorders>
              <w:top w:val="single" w:sz="12" w:space="0" w:color="auto"/>
            </w:tcBorders>
            <w:vAlign w:val="center"/>
          </w:tcPr>
          <w:p w14:paraId="74F805A1" w14:textId="1FB61513" w:rsidR="00DB0A9C" w:rsidRPr="005353CC" w:rsidRDefault="00DB0A9C" w:rsidP="00DB0A9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84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9FCDAE9" w14:textId="27533F4A" w:rsidR="00DB0A9C" w:rsidRPr="005353CC" w:rsidRDefault="00DB0A9C" w:rsidP="00DB0A9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0B3C33" w:rsidRPr="005353CC" w14:paraId="243D0776" w14:textId="77777777" w:rsidTr="00764CF9">
        <w:trPr>
          <w:trHeight w:val="696"/>
        </w:trPr>
        <w:tc>
          <w:tcPr>
            <w:tcW w:w="157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7F6F70E" w14:textId="77777777" w:rsidR="000B3C33" w:rsidRDefault="000B3C33" w:rsidP="000B3C3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4/06/2022</w:t>
            </w:r>
          </w:p>
          <w:p w14:paraId="20521EF5" w14:textId="6870AA2D" w:rsidR="000B3C33" w:rsidRPr="00F34CDD" w:rsidRDefault="000B3C33" w:rsidP="000B3C3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ALI</w:t>
            </w:r>
          </w:p>
        </w:tc>
        <w:tc>
          <w:tcPr>
            <w:tcW w:w="960" w:type="dxa"/>
            <w:tcBorders>
              <w:top w:val="single" w:sz="12" w:space="0" w:color="auto"/>
            </w:tcBorders>
            <w:vAlign w:val="center"/>
          </w:tcPr>
          <w:p w14:paraId="097A684F" w14:textId="4414F2A5" w:rsidR="000B3C33" w:rsidRPr="005353CC" w:rsidRDefault="000B3C33" w:rsidP="000B3C3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9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0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0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0</w:t>
            </w:r>
          </w:p>
        </w:tc>
        <w:tc>
          <w:tcPr>
            <w:tcW w:w="3859" w:type="dxa"/>
            <w:tcBorders>
              <w:top w:val="single" w:sz="12" w:space="0" w:color="auto"/>
            </w:tcBorders>
            <w:vAlign w:val="center"/>
          </w:tcPr>
          <w:p w14:paraId="3800673B" w14:textId="0258847B" w:rsidR="000B3C33" w:rsidRPr="005353CC" w:rsidRDefault="000B3C33" w:rsidP="000B3C33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202 ORGANİK SEBZECİLİK</w:t>
            </w:r>
          </w:p>
        </w:tc>
        <w:tc>
          <w:tcPr>
            <w:tcW w:w="3262" w:type="dxa"/>
            <w:tcBorders>
              <w:top w:val="single" w:sz="12" w:space="0" w:color="auto"/>
            </w:tcBorders>
            <w:vAlign w:val="center"/>
          </w:tcPr>
          <w:p w14:paraId="028515AF" w14:textId="18DF18C9" w:rsidR="000B3C33" w:rsidRPr="005353CC" w:rsidRDefault="000B3C33" w:rsidP="000B3C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. NESLİHAN KILIÇ</w:t>
            </w:r>
          </w:p>
        </w:tc>
        <w:tc>
          <w:tcPr>
            <w:tcW w:w="84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69D867B" w14:textId="6E993D24" w:rsidR="000B3C33" w:rsidRPr="005353CC" w:rsidRDefault="000B3C33" w:rsidP="000B3C3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0B3C33" w:rsidRPr="005353CC" w14:paraId="39BCD870" w14:textId="77777777" w:rsidTr="00764CF9">
        <w:trPr>
          <w:trHeight w:val="684"/>
        </w:trPr>
        <w:tc>
          <w:tcPr>
            <w:tcW w:w="1579" w:type="dxa"/>
            <w:vMerge/>
            <w:tcBorders>
              <w:left w:val="single" w:sz="12" w:space="0" w:color="auto"/>
            </w:tcBorders>
            <w:vAlign w:val="center"/>
          </w:tcPr>
          <w:p w14:paraId="5453FE20" w14:textId="77777777" w:rsidR="000B3C33" w:rsidRPr="00F34CDD" w:rsidRDefault="000B3C33" w:rsidP="000B3C3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60" w:type="dxa"/>
            <w:vAlign w:val="center"/>
          </w:tcPr>
          <w:p w14:paraId="3548FDAC" w14:textId="531D6C0E" w:rsidR="000B3C33" w:rsidRPr="005353CC" w:rsidRDefault="000B3C33" w:rsidP="000B3C3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3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0</w:t>
            </w:r>
          </w:p>
          <w:p w14:paraId="4C38867A" w14:textId="11EF7BCD" w:rsidR="000B3C33" w:rsidRPr="005353CC" w:rsidRDefault="000B3C33" w:rsidP="000B3C3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4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30</w:t>
            </w:r>
          </w:p>
        </w:tc>
        <w:tc>
          <w:tcPr>
            <w:tcW w:w="3859" w:type="dxa"/>
            <w:vAlign w:val="center"/>
          </w:tcPr>
          <w:p w14:paraId="2F8BCBBD" w14:textId="5CECCD28" w:rsidR="000B3C33" w:rsidRPr="005353CC" w:rsidRDefault="00C119B7" w:rsidP="000B3C33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OTİ-220 TÜRK TARIM MEVZUATI</w:t>
            </w:r>
          </w:p>
        </w:tc>
        <w:tc>
          <w:tcPr>
            <w:tcW w:w="3262" w:type="dxa"/>
            <w:vAlign w:val="center"/>
          </w:tcPr>
          <w:p w14:paraId="2113EE33" w14:textId="2E2FE1B8" w:rsidR="000B3C33" w:rsidRPr="005353CC" w:rsidRDefault="000B3C33" w:rsidP="000B3C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14A5DA85" w14:textId="279CAC37" w:rsidR="000B3C33" w:rsidRPr="005353CC" w:rsidRDefault="000B3C33" w:rsidP="000B3C3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C119B7" w:rsidRPr="005353CC" w14:paraId="56D630A5" w14:textId="77777777" w:rsidTr="00764CF9">
        <w:trPr>
          <w:trHeight w:val="690"/>
        </w:trPr>
        <w:tc>
          <w:tcPr>
            <w:tcW w:w="1579" w:type="dxa"/>
            <w:tcBorders>
              <w:left w:val="single" w:sz="12" w:space="0" w:color="auto"/>
            </w:tcBorders>
            <w:vAlign w:val="center"/>
          </w:tcPr>
          <w:p w14:paraId="5FA67D7B" w14:textId="77777777" w:rsidR="00C119B7" w:rsidRDefault="00C119B7" w:rsidP="00C119B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5/06/2022</w:t>
            </w:r>
          </w:p>
          <w:p w14:paraId="1CC81C67" w14:textId="641A91BA" w:rsidR="00C119B7" w:rsidRPr="00F34CDD" w:rsidRDefault="00C119B7" w:rsidP="00C119B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ÇARŞAMBA</w:t>
            </w:r>
          </w:p>
        </w:tc>
        <w:tc>
          <w:tcPr>
            <w:tcW w:w="960" w:type="dxa"/>
            <w:vAlign w:val="center"/>
          </w:tcPr>
          <w:p w14:paraId="43F65B7B" w14:textId="41FE310C" w:rsidR="00C119B7" w:rsidRPr="005353CC" w:rsidRDefault="00C119B7" w:rsidP="00C119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4:15 15:00</w:t>
            </w:r>
          </w:p>
        </w:tc>
        <w:tc>
          <w:tcPr>
            <w:tcW w:w="3859" w:type="dxa"/>
            <w:vAlign w:val="center"/>
          </w:tcPr>
          <w:p w14:paraId="5D206323" w14:textId="4FAC7CB7" w:rsidR="00C119B7" w:rsidRPr="005353CC" w:rsidRDefault="00C119B7" w:rsidP="00C119B7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204 GENEL MUHASEBE</w:t>
            </w:r>
          </w:p>
        </w:tc>
        <w:tc>
          <w:tcPr>
            <w:tcW w:w="3262" w:type="dxa"/>
            <w:vAlign w:val="center"/>
          </w:tcPr>
          <w:p w14:paraId="3E880D4E" w14:textId="27394CC7" w:rsidR="00C119B7" w:rsidRPr="005353CC" w:rsidRDefault="00C119B7" w:rsidP="00C119B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bCs/>
              </w:rPr>
              <w:t>ÖĞR. GÖR. SULTAN EROL AYGÜN</w:t>
            </w: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04735024" w14:textId="7DDA7039" w:rsidR="00C119B7" w:rsidRPr="005353CC" w:rsidRDefault="00C119B7" w:rsidP="00C119B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C119B7" w:rsidRPr="005353CC" w14:paraId="009F9193" w14:textId="77777777" w:rsidTr="00764CF9">
        <w:trPr>
          <w:trHeight w:val="682"/>
        </w:trPr>
        <w:tc>
          <w:tcPr>
            <w:tcW w:w="1579" w:type="dxa"/>
            <w:tcBorders>
              <w:left w:val="single" w:sz="12" w:space="0" w:color="auto"/>
            </w:tcBorders>
            <w:vAlign w:val="center"/>
          </w:tcPr>
          <w:p w14:paraId="727C8533" w14:textId="71B69DFA" w:rsidR="00C119B7" w:rsidRDefault="00E56D2D" w:rsidP="00C119B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6</w:t>
            </w:r>
            <w:r w:rsidR="00C119B7">
              <w:rPr>
                <w:rFonts w:ascii="Times New Roman" w:hAnsi="Times New Roman" w:cs="Times New Roman"/>
                <w:b/>
                <w:bCs/>
              </w:rPr>
              <w:t>/06/2022</w:t>
            </w:r>
          </w:p>
          <w:p w14:paraId="17E74ACE" w14:textId="0ED63A08" w:rsidR="00C119B7" w:rsidRPr="00F34CDD" w:rsidRDefault="00C119B7" w:rsidP="00C119B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ERŞEMBE</w:t>
            </w:r>
          </w:p>
        </w:tc>
        <w:tc>
          <w:tcPr>
            <w:tcW w:w="960" w:type="dxa"/>
            <w:vAlign w:val="center"/>
          </w:tcPr>
          <w:p w14:paraId="1F2D7583" w14:textId="1BE926D3" w:rsidR="00C119B7" w:rsidRPr="005353CC" w:rsidRDefault="00C119B7" w:rsidP="00C119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11</w:t>
            </w:r>
            <w:r w:rsidRPr="005353CC">
              <w:rPr>
                <w:rFonts w:ascii="Times New Roman" w:hAnsi="Times New Roman" w:cs="Times New Roman"/>
                <w:b/>
                <w:color w:val="000000"/>
              </w:rPr>
              <w:t>:</w:t>
            </w:r>
            <w:r>
              <w:rPr>
                <w:rFonts w:ascii="Times New Roman" w:hAnsi="Times New Roman" w:cs="Times New Roman"/>
                <w:b/>
                <w:color w:val="000000"/>
              </w:rPr>
              <w:t>00</w:t>
            </w:r>
          </w:p>
          <w:p w14:paraId="2E01F0AB" w14:textId="09791B8A" w:rsidR="00C119B7" w:rsidRPr="005353CC" w:rsidRDefault="00C119B7" w:rsidP="00C119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2:</w:t>
            </w:r>
            <w:r>
              <w:rPr>
                <w:rFonts w:ascii="Times New Roman" w:hAnsi="Times New Roman" w:cs="Times New Roman"/>
                <w:b/>
              </w:rPr>
              <w:t>30</w:t>
            </w:r>
          </w:p>
        </w:tc>
        <w:tc>
          <w:tcPr>
            <w:tcW w:w="3859" w:type="dxa"/>
            <w:vAlign w:val="center"/>
          </w:tcPr>
          <w:p w14:paraId="1B7A8DF1" w14:textId="0F51CACE" w:rsidR="00C119B7" w:rsidRPr="005353CC" w:rsidRDefault="00C119B7" w:rsidP="00C119B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YEMLER VE YEM TEKNOLOJİSİ</w:t>
            </w:r>
          </w:p>
        </w:tc>
        <w:tc>
          <w:tcPr>
            <w:tcW w:w="3262" w:type="dxa"/>
            <w:vAlign w:val="center"/>
          </w:tcPr>
          <w:p w14:paraId="47A40468" w14:textId="4FDDE83F" w:rsidR="00C119B7" w:rsidRPr="005353CC" w:rsidRDefault="00C119B7" w:rsidP="00C119B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7A49E9E9" w14:textId="0F23A78F" w:rsidR="00C119B7" w:rsidRPr="005353CC" w:rsidRDefault="00C119B7" w:rsidP="00C119B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C119B7" w:rsidRPr="005353CC" w14:paraId="216D6B9C" w14:textId="77777777" w:rsidTr="00764CF9">
        <w:trPr>
          <w:trHeight w:val="564"/>
        </w:trPr>
        <w:tc>
          <w:tcPr>
            <w:tcW w:w="1579" w:type="dxa"/>
            <w:vMerge w:val="restart"/>
            <w:tcBorders>
              <w:left w:val="single" w:sz="12" w:space="0" w:color="auto"/>
            </w:tcBorders>
            <w:vAlign w:val="center"/>
          </w:tcPr>
          <w:p w14:paraId="53CA4C48" w14:textId="7CB9012C" w:rsidR="00C119B7" w:rsidRDefault="00E56D2D" w:rsidP="00C119B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7</w:t>
            </w:r>
            <w:r w:rsidR="00C119B7">
              <w:rPr>
                <w:rFonts w:ascii="Times New Roman" w:hAnsi="Times New Roman" w:cs="Times New Roman"/>
                <w:b/>
                <w:bCs/>
              </w:rPr>
              <w:t>/06/2022</w:t>
            </w:r>
          </w:p>
          <w:p w14:paraId="534A6FE9" w14:textId="4CC4AD1E" w:rsidR="00C119B7" w:rsidRPr="00F34CDD" w:rsidRDefault="00C119B7" w:rsidP="00C119B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UMA</w:t>
            </w:r>
          </w:p>
        </w:tc>
        <w:tc>
          <w:tcPr>
            <w:tcW w:w="960" w:type="dxa"/>
            <w:vAlign w:val="center"/>
          </w:tcPr>
          <w:p w14:paraId="2351CF22" w14:textId="77777777" w:rsidR="00C119B7" w:rsidRDefault="00C119B7" w:rsidP="00C119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3:00</w:t>
            </w:r>
          </w:p>
          <w:p w14:paraId="69B42E8F" w14:textId="5CD14DC4" w:rsidR="00C119B7" w:rsidRPr="005353CC" w:rsidRDefault="00C119B7" w:rsidP="00C119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4:00</w:t>
            </w:r>
          </w:p>
        </w:tc>
        <w:tc>
          <w:tcPr>
            <w:tcW w:w="3859" w:type="dxa"/>
            <w:vAlign w:val="center"/>
          </w:tcPr>
          <w:p w14:paraId="406B255A" w14:textId="10BF5089" w:rsidR="00C119B7" w:rsidRPr="005353CC" w:rsidRDefault="00C119B7" w:rsidP="00C119B7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-216 ORGANİK TARIMDA TOHUMCULUK</w:t>
            </w:r>
          </w:p>
        </w:tc>
        <w:tc>
          <w:tcPr>
            <w:tcW w:w="3262" w:type="dxa"/>
            <w:vAlign w:val="center"/>
          </w:tcPr>
          <w:p w14:paraId="6984BBC5" w14:textId="168155F6" w:rsidR="00C119B7" w:rsidRPr="005353CC" w:rsidRDefault="00C119B7" w:rsidP="00C119B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. NESLİHAN KILIÇ</w:t>
            </w: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242458BF" w14:textId="7ACB8F10" w:rsidR="00C119B7" w:rsidRPr="005353CC" w:rsidRDefault="00C119B7" w:rsidP="00C119B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C119B7" w:rsidRPr="005353CC" w14:paraId="716DCA48" w14:textId="77777777" w:rsidTr="00764CF9">
        <w:trPr>
          <w:trHeight w:val="564"/>
        </w:trPr>
        <w:tc>
          <w:tcPr>
            <w:tcW w:w="1579" w:type="dxa"/>
            <w:vMerge/>
            <w:tcBorders>
              <w:left w:val="single" w:sz="12" w:space="0" w:color="auto"/>
            </w:tcBorders>
            <w:vAlign w:val="center"/>
          </w:tcPr>
          <w:p w14:paraId="72024143" w14:textId="77777777" w:rsidR="00C119B7" w:rsidRDefault="00C119B7" w:rsidP="00C119B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60" w:type="dxa"/>
            <w:vAlign w:val="center"/>
          </w:tcPr>
          <w:p w14:paraId="3885AE98" w14:textId="456DD4D2" w:rsidR="00C119B7" w:rsidRDefault="00C119B7" w:rsidP="00C119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  <w:r w:rsidR="00E56D2D">
              <w:rPr>
                <w:rFonts w:ascii="Times New Roman" w:hAnsi="Times New Roman" w:cs="Times New Roman"/>
                <w:b/>
              </w:rPr>
              <w:t>4</w:t>
            </w:r>
            <w:r>
              <w:rPr>
                <w:rFonts w:ascii="Times New Roman" w:hAnsi="Times New Roman" w:cs="Times New Roman"/>
                <w:b/>
              </w:rPr>
              <w:t>:</w:t>
            </w:r>
            <w:r w:rsidR="00E56D2D">
              <w:rPr>
                <w:rFonts w:ascii="Times New Roman" w:hAnsi="Times New Roman" w:cs="Times New Roman"/>
                <w:b/>
              </w:rPr>
              <w:t>15</w:t>
            </w:r>
          </w:p>
          <w:p w14:paraId="5B8EA8BD" w14:textId="54CBEE00" w:rsidR="00C119B7" w:rsidRDefault="00C119B7" w:rsidP="00C119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  <w:r w:rsidR="00E56D2D">
              <w:rPr>
                <w:rFonts w:ascii="Times New Roman" w:hAnsi="Times New Roman" w:cs="Times New Roman"/>
                <w:b/>
              </w:rPr>
              <w:t>5</w:t>
            </w:r>
            <w:r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3859" w:type="dxa"/>
          </w:tcPr>
          <w:p w14:paraId="0AEC4F2D" w14:textId="2512EEF8" w:rsidR="00C119B7" w:rsidRPr="005353CC" w:rsidRDefault="00C119B7" w:rsidP="00C119B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OTİ 208 YENİ YÖNETİM TEKNİKLERİ</w:t>
            </w:r>
          </w:p>
        </w:tc>
        <w:tc>
          <w:tcPr>
            <w:tcW w:w="3262" w:type="dxa"/>
          </w:tcPr>
          <w:p w14:paraId="26A63622" w14:textId="6266610E" w:rsidR="00C119B7" w:rsidRPr="005353CC" w:rsidRDefault="00C119B7" w:rsidP="00C119B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. BENİAN PINAR AKTEPE</w:t>
            </w: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51778673" w14:textId="0CA64270" w:rsidR="00C119B7" w:rsidRDefault="00C119B7" w:rsidP="00C119B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</w:tbl>
    <w:p w14:paraId="4F90551A" w14:textId="43B59E92" w:rsidR="005353CC" w:rsidRDefault="005353CC" w:rsidP="005B590E">
      <w:pPr>
        <w:spacing w:line="276" w:lineRule="auto"/>
        <w:contextualSpacing/>
        <w:rPr>
          <w:rFonts w:ascii="Times New Roman" w:hAnsi="Times New Roman" w:cs="Times New Roman"/>
          <w:b/>
          <w:color w:val="833C0B" w:themeColor="accent2" w:themeShade="80"/>
        </w:rPr>
      </w:pPr>
    </w:p>
    <w:p w14:paraId="299131F7" w14:textId="42368BED" w:rsidR="000513BF" w:rsidRDefault="000513BF" w:rsidP="005B590E">
      <w:pPr>
        <w:spacing w:line="276" w:lineRule="auto"/>
        <w:contextualSpacing/>
        <w:rPr>
          <w:rFonts w:ascii="Times New Roman" w:hAnsi="Times New Roman" w:cs="Times New Roman"/>
          <w:b/>
          <w:color w:val="833C0B" w:themeColor="accent2" w:themeShade="80"/>
        </w:rPr>
      </w:pPr>
    </w:p>
    <w:p w14:paraId="41A2C99B" w14:textId="77777777" w:rsidR="000513BF" w:rsidRDefault="000513BF" w:rsidP="005B590E">
      <w:pPr>
        <w:spacing w:line="276" w:lineRule="auto"/>
        <w:contextualSpacing/>
        <w:rPr>
          <w:rFonts w:ascii="Times New Roman" w:hAnsi="Times New Roman" w:cs="Times New Roman"/>
          <w:b/>
          <w:color w:val="833C0B" w:themeColor="accent2" w:themeShade="80"/>
        </w:rPr>
      </w:pPr>
    </w:p>
    <w:p w14:paraId="113842AE" w14:textId="03EDEBFB" w:rsidR="00C33F22" w:rsidRPr="005353CC" w:rsidRDefault="00DB29E1" w:rsidP="005B590E">
      <w:pPr>
        <w:spacing w:line="276" w:lineRule="auto"/>
        <w:contextualSpacing/>
        <w:rPr>
          <w:rFonts w:ascii="Times New Roman" w:hAnsi="Times New Roman" w:cs="Times New Roman"/>
          <w:b/>
          <w:color w:val="833C0B" w:themeColor="accent2" w:themeShade="80"/>
        </w:rPr>
      </w:pPr>
      <w:r w:rsidRPr="005353CC">
        <w:rPr>
          <w:rFonts w:ascii="Times New Roman" w:hAnsi="Times New Roman" w:cs="Times New Roman"/>
          <w:b/>
          <w:color w:val="833C0B" w:themeColor="accent2" w:themeShade="80"/>
        </w:rPr>
        <w:lastRenderedPageBreak/>
        <w:t xml:space="preserve">    </w:t>
      </w:r>
      <w:r w:rsidR="00626721" w:rsidRPr="005353CC">
        <w:rPr>
          <w:rFonts w:ascii="Times New Roman" w:hAnsi="Times New Roman" w:cs="Times New Roman"/>
          <w:b/>
          <w:color w:val="833C0B" w:themeColor="accent2" w:themeShade="80"/>
        </w:rPr>
        <w:t>ORGANİK TARIM İŞLETMECİLİĞİ 3. SINIF</w:t>
      </w:r>
    </w:p>
    <w:tbl>
      <w:tblPr>
        <w:tblStyle w:val="TabloKlavuzu"/>
        <w:tblW w:w="10632" w:type="dxa"/>
        <w:tblInd w:w="-176" w:type="dxa"/>
        <w:tblLook w:val="04A0" w:firstRow="1" w:lastRow="0" w:firstColumn="1" w:lastColumn="0" w:noHBand="0" w:noVBand="1"/>
      </w:tblPr>
      <w:tblGrid>
        <w:gridCol w:w="1488"/>
        <w:gridCol w:w="889"/>
        <w:gridCol w:w="4091"/>
        <w:gridCol w:w="2957"/>
        <w:gridCol w:w="1207"/>
      </w:tblGrid>
      <w:tr w:rsidR="00412CE9" w:rsidRPr="005353CC" w14:paraId="238BA6A7" w14:textId="77777777" w:rsidTr="00362FBF">
        <w:trPr>
          <w:trHeight w:val="283"/>
        </w:trPr>
        <w:tc>
          <w:tcPr>
            <w:tcW w:w="14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662BC1E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88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4D79981" w14:textId="77777777" w:rsidR="00412CE9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409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E288BBB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295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48562AB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SORUMLUSU</w:t>
            </w:r>
          </w:p>
        </w:tc>
        <w:tc>
          <w:tcPr>
            <w:tcW w:w="120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C271CE1" w14:textId="77777777" w:rsidR="00412CE9" w:rsidRPr="005353CC" w:rsidRDefault="001F5028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LİK NO</w:t>
            </w:r>
          </w:p>
        </w:tc>
      </w:tr>
      <w:tr w:rsidR="00B52D6D" w:rsidRPr="005353CC" w14:paraId="1E09BE60" w14:textId="77777777" w:rsidTr="00362FBF">
        <w:trPr>
          <w:trHeight w:val="586"/>
        </w:trPr>
        <w:tc>
          <w:tcPr>
            <w:tcW w:w="1488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39AE36E3" w14:textId="77777777" w:rsidR="00D82147" w:rsidRDefault="00D82147" w:rsidP="00D8214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3/06/2022</w:t>
            </w:r>
          </w:p>
          <w:p w14:paraId="3F851003" w14:textId="6B7C885D" w:rsidR="00B52D6D" w:rsidRPr="00F34CDD" w:rsidRDefault="00D82147" w:rsidP="00D8214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AZARTESİ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198E4" w14:textId="6AB3CF9B" w:rsidR="00B52D6D" w:rsidRPr="005353CC" w:rsidRDefault="00B52D6D" w:rsidP="00B52D6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09</w:t>
            </w:r>
            <w:r w:rsidRPr="005353CC">
              <w:rPr>
                <w:rFonts w:ascii="Times New Roman" w:hAnsi="Times New Roman" w:cs="Times New Roman"/>
                <w:b/>
                <w:color w:val="000000"/>
              </w:rPr>
              <w:t>:</w:t>
            </w:r>
            <w:r>
              <w:rPr>
                <w:rFonts w:ascii="Times New Roman" w:hAnsi="Times New Roman" w:cs="Times New Roman"/>
                <w:b/>
                <w:color w:val="000000"/>
              </w:rPr>
              <w:t>00</w:t>
            </w:r>
          </w:p>
          <w:p w14:paraId="73C7B171" w14:textId="4DEC2306" w:rsidR="00B52D6D" w:rsidRPr="005353CC" w:rsidRDefault="00B52D6D" w:rsidP="00B52D6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0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4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F31C3" w14:textId="21A351BB" w:rsidR="00B52D6D" w:rsidRPr="005353CC" w:rsidRDefault="00B52D6D" w:rsidP="00B52D6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OTİ 310 İYİ TARIM UYGULAMALARI</w:t>
            </w: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4ED77" w14:textId="11832C42" w:rsidR="00B52D6D" w:rsidRPr="005353CC" w:rsidRDefault="00B52D6D" w:rsidP="00B52D6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6D016" w14:textId="746224A8" w:rsidR="00B52D6D" w:rsidRPr="005353CC" w:rsidRDefault="00B52D6D" w:rsidP="00B52D6D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051DC5" w:rsidRPr="005353CC" w14:paraId="524E3293" w14:textId="77777777" w:rsidTr="00B37DAA">
        <w:trPr>
          <w:trHeight w:val="586"/>
        </w:trPr>
        <w:tc>
          <w:tcPr>
            <w:tcW w:w="1488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1207079" w14:textId="77777777" w:rsidR="00051DC5" w:rsidRPr="00F34CDD" w:rsidRDefault="00051DC5" w:rsidP="00051DC5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CB689" w14:textId="099A71C3" w:rsidR="00051DC5" w:rsidRPr="005353CC" w:rsidRDefault="00C305EA" w:rsidP="00051DC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4</w:t>
            </w:r>
            <w:r w:rsidR="00051DC5" w:rsidRPr="005353CC">
              <w:rPr>
                <w:rFonts w:ascii="Times New Roman" w:hAnsi="Times New Roman" w:cs="Times New Roman"/>
                <w:b/>
              </w:rPr>
              <w:t xml:space="preserve">:15 </w:t>
            </w:r>
          </w:p>
          <w:p w14:paraId="3487ADE5" w14:textId="13DB79B4" w:rsidR="00051DC5" w:rsidRDefault="00051DC5" w:rsidP="00051DC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 w:rsidR="00C305EA">
              <w:rPr>
                <w:rFonts w:ascii="Times New Roman" w:hAnsi="Times New Roman" w:cs="Times New Roman"/>
                <w:b/>
              </w:rPr>
              <w:t>5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4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6FF29" w14:textId="6DFAC208" w:rsidR="00051DC5" w:rsidRPr="005353CC" w:rsidRDefault="00051DC5" w:rsidP="00051DC5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OTİ 302 PAZARLAMA ARAŞTIRMASI</w:t>
            </w: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7A0FB" w14:textId="47F2A132" w:rsidR="00051DC5" w:rsidRPr="005353CC" w:rsidRDefault="00051DC5" w:rsidP="00051DC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NERMİN BAHŞİ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7BC43" w14:textId="421ED168" w:rsidR="00051DC5" w:rsidRPr="005353CC" w:rsidRDefault="00051DC5" w:rsidP="00051DC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B52D6D" w:rsidRPr="005353CC" w14:paraId="4AF4AB7B" w14:textId="77777777" w:rsidTr="00A21BC2">
        <w:trPr>
          <w:trHeight w:val="352"/>
        </w:trPr>
        <w:tc>
          <w:tcPr>
            <w:tcW w:w="1488" w:type="dxa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D594C6B" w14:textId="77777777" w:rsidR="00D82147" w:rsidRDefault="00D82147" w:rsidP="00D8214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4/06/2022</w:t>
            </w:r>
          </w:p>
          <w:p w14:paraId="76D92F4E" w14:textId="75D5739E" w:rsidR="00B52D6D" w:rsidRPr="00F34CDD" w:rsidRDefault="00D82147" w:rsidP="00D8214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ALI</w:t>
            </w:r>
          </w:p>
        </w:tc>
        <w:tc>
          <w:tcPr>
            <w:tcW w:w="889" w:type="dxa"/>
            <w:tcBorders>
              <w:left w:val="single" w:sz="4" w:space="0" w:color="auto"/>
            </w:tcBorders>
            <w:vAlign w:val="center"/>
          </w:tcPr>
          <w:p w14:paraId="04F8B9A7" w14:textId="4E7D6CCB" w:rsidR="00B52D6D" w:rsidRPr="005353CC" w:rsidRDefault="00C305EA" w:rsidP="00B52D6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5</w:t>
            </w:r>
            <w:r w:rsidR="00B52D6D"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</w:t>
            </w:r>
            <w:r w:rsidR="00B52D6D">
              <w:rPr>
                <w:rFonts w:ascii="Times New Roman" w:hAnsi="Times New Roman" w:cs="Times New Roman"/>
                <w:b/>
              </w:rPr>
              <w:t>0</w:t>
            </w:r>
            <w:r w:rsidR="00B52D6D" w:rsidRPr="005353CC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54F6E7F3" w14:textId="7FA5577E" w:rsidR="00B52D6D" w:rsidRPr="005353CC" w:rsidRDefault="00C305EA" w:rsidP="00B52D6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6</w:t>
            </w:r>
            <w:r w:rsidR="00B52D6D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</w:t>
            </w:r>
            <w:r w:rsidR="0064466F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091" w:type="dxa"/>
            <w:vAlign w:val="center"/>
          </w:tcPr>
          <w:p w14:paraId="1F2D3C88" w14:textId="1019CB7E" w:rsidR="00B52D6D" w:rsidRPr="005353CC" w:rsidRDefault="00B52D6D" w:rsidP="00B52D6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304 TARIMSAL KREDİ VE FİNANSMAN</w:t>
            </w:r>
          </w:p>
        </w:tc>
        <w:tc>
          <w:tcPr>
            <w:tcW w:w="2957" w:type="dxa"/>
            <w:vAlign w:val="center"/>
          </w:tcPr>
          <w:p w14:paraId="2577EC6C" w14:textId="48A04976" w:rsidR="00B52D6D" w:rsidRPr="005353CC" w:rsidRDefault="00B52D6D" w:rsidP="00B52D6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NERMİN BAHŞİ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04B5BBDC" w14:textId="77777777" w:rsidR="00B52D6D" w:rsidRPr="005353CC" w:rsidRDefault="00B52D6D" w:rsidP="00B52D6D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C305EA" w:rsidRPr="005353CC" w14:paraId="6268E895" w14:textId="77777777" w:rsidTr="00195CF4">
        <w:trPr>
          <w:trHeight w:val="742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5B58B5CB" w14:textId="77777777" w:rsidR="00C305EA" w:rsidRDefault="00C305EA" w:rsidP="00C305E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5/06/2022</w:t>
            </w:r>
          </w:p>
          <w:p w14:paraId="2E58987B" w14:textId="2A7416BB" w:rsidR="00C305EA" w:rsidRPr="00F34CDD" w:rsidRDefault="00C305EA" w:rsidP="00C305E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ÇARŞAMBA</w:t>
            </w:r>
          </w:p>
        </w:tc>
        <w:tc>
          <w:tcPr>
            <w:tcW w:w="889" w:type="dxa"/>
            <w:vAlign w:val="center"/>
          </w:tcPr>
          <w:p w14:paraId="49D0B613" w14:textId="4C45B299" w:rsidR="00C305EA" w:rsidRPr="005353CC" w:rsidRDefault="00C305EA" w:rsidP="00C305E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9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15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0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4091" w:type="dxa"/>
            <w:vAlign w:val="center"/>
          </w:tcPr>
          <w:p w14:paraId="66E5C26E" w14:textId="125669B1" w:rsidR="00C305EA" w:rsidRPr="005353CC" w:rsidRDefault="00C305EA" w:rsidP="00C305E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312 SULAMA TEKNİKLERİ</w:t>
            </w:r>
          </w:p>
        </w:tc>
        <w:tc>
          <w:tcPr>
            <w:tcW w:w="2957" w:type="dxa"/>
            <w:vAlign w:val="center"/>
          </w:tcPr>
          <w:p w14:paraId="1760D366" w14:textId="18216632" w:rsidR="00C305EA" w:rsidRPr="005353CC" w:rsidRDefault="00C305EA" w:rsidP="00C305E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789AB6EF" w14:textId="51F2B42D" w:rsidR="00C305EA" w:rsidRPr="005353CC" w:rsidRDefault="00C305EA" w:rsidP="00C305EA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C305EA" w:rsidRPr="005353CC" w14:paraId="77142D43" w14:textId="77777777" w:rsidTr="00195CF4">
        <w:trPr>
          <w:trHeight w:val="744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53D28D87" w14:textId="6A2F63CD" w:rsidR="00C305EA" w:rsidRDefault="00E56D2D" w:rsidP="00C305E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6</w:t>
            </w:r>
            <w:r w:rsidR="00C305EA">
              <w:rPr>
                <w:rFonts w:ascii="Times New Roman" w:hAnsi="Times New Roman" w:cs="Times New Roman"/>
                <w:b/>
                <w:bCs/>
              </w:rPr>
              <w:t>/06/2022</w:t>
            </w:r>
          </w:p>
          <w:p w14:paraId="633CA111" w14:textId="5674B32D" w:rsidR="00C305EA" w:rsidRPr="00F34CDD" w:rsidRDefault="00C305EA" w:rsidP="00C305E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ERŞEMBE</w:t>
            </w:r>
          </w:p>
        </w:tc>
        <w:tc>
          <w:tcPr>
            <w:tcW w:w="889" w:type="dxa"/>
            <w:vAlign w:val="center"/>
          </w:tcPr>
          <w:p w14:paraId="4FE93049" w14:textId="77777777" w:rsidR="00C305EA" w:rsidRPr="005353CC" w:rsidRDefault="00C305EA" w:rsidP="00C305E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4</w:t>
            </w:r>
            <w:r w:rsidRPr="005353CC">
              <w:rPr>
                <w:rFonts w:ascii="Times New Roman" w:hAnsi="Times New Roman" w:cs="Times New Roman"/>
                <w:b/>
              </w:rPr>
              <w:t xml:space="preserve">:15 </w:t>
            </w:r>
          </w:p>
          <w:p w14:paraId="27FBEEDB" w14:textId="03F45EC9" w:rsidR="00C305EA" w:rsidRPr="005353CC" w:rsidRDefault="00C305EA" w:rsidP="00C305E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5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30</w:t>
            </w:r>
          </w:p>
        </w:tc>
        <w:tc>
          <w:tcPr>
            <w:tcW w:w="4091" w:type="dxa"/>
            <w:vAlign w:val="center"/>
          </w:tcPr>
          <w:p w14:paraId="07070DB2" w14:textId="3CB0282D" w:rsidR="00C305EA" w:rsidRPr="005353CC" w:rsidRDefault="00C305EA" w:rsidP="00C305EA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OTİ 314 İNSAN KAYNAKLARI</w:t>
            </w:r>
          </w:p>
        </w:tc>
        <w:tc>
          <w:tcPr>
            <w:tcW w:w="2957" w:type="dxa"/>
            <w:vAlign w:val="center"/>
          </w:tcPr>
          <w:p w14:paraId="34A519BE" w14:textId="4D02128D" w:rsidR="00C305EA" w:rsidRPr="005353CC" w:rsidRDefault="00C305EA" w:rsidP="00C305E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3CD94AB7" w14:textId="638E7AA5" w:rsidR="00C305EA" w:rsidRPr="005353CC" w:rsidRDefault="00C305EA" w:rsidP="00C305EA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8C31D7" w:rsidRPr="005353CC" w14:paraId="33812273" w14:textId="77777777" w:rsidTr="00195CF4">
        <w:trPr>
          <w:trHeight w:val="578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6E85F40C" w14:textId="683BE07C" w:rsidR="008C31D7" w:rsidRDefault="00E56D2D" w:rsidP="008C31D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7</w:t>
            </w:r>
            <w:r w:rsidR="008C31D7">
              <w:rPr>
                <w:rFonts w:ascii="Times New Roman" w:hAnsi="Times New Roman" w:cs="Times New Roman"/>
                <w:b/>
                <w:bCs/>
              </w:rPr>
              <w:t>/06/2022</w:t>
            </w:r>
          </w:p>
          <w:p w14:paraId="5C195AED" w14:textId="5594AA1A" w:rsidR="008C31D7" w:rsidRPr="00F34CDD" w:rsidRDefault="008C31D7" w:rsidP="008C31D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UMA</w:t>
            </w:r>
          </w:p>
        </w:tc>
        <w:tc>
          <w:tcPr>
            <w:tcW w:w="889" w:type="dxa"/>
            <w:vAlign w:val="center"/>
          </w:tcPr>
          <w:p w14:paraId="53C20C0A" w14:textId="03449E79" w:rsidR="008C31D7" w:rsidRPr="005353CC" w:rsidRDefault="00764CF9" w:rsidP="008C31D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  <w:r w:rsidR="00C635AB">
              <w:rPr>
                <w:rFonts w:ascii="Times New Roman" w:hAnsi="Times New Roman" w:cs="Times New Roman"/>
                <w:b/>
              </w:rPr>
              <w:t>5</w:t>
            </w:r>
            <w:r>
              <w:rPr>
                <w:rFonts w:ascii="Times New Roman" w:hAnsi="Times New Roman" w:cs="Times New Roman"/>
                <w:b/>
              </w:rPr>
              <w:t>:15</w:t>
            </w:r>
            <w:r w:rsidR="008C31D7" w:rsidRPr="005353CC">
              <w:rPr>
                <w:rFonts w:ascii="Times New Roman" w:hAnsi="Times New Roman" w:cs="Times New Roman"/>
                <w:b/>
              </w:rPr>
              <w:t xml:space="preserve"> 1</w:t>
            </w:r>
            <w:r w:rsidR="00C635AB">
              <w:rPr>
                <w:rFonts w:ascii="Times New Roman" w:hAnsi="Times New Roman" w:cs="Times New Roman"/>
                <w:b/>
              </w:rPr>
              <w:t>6</w:t>
            </w:r>
            <w:r w:rsidR="008C31D7" w:rsidRPr="005353CC">
              <w:rPr>
                <w:rFonts w:ascii="Times New Roman" w:hAnsi="Times New Roman" w:cs="Times New Roman"/>
                <w:b/>
              </w:rPr>
              <w:t>:</w:t>
            </w:r>
            <w:r w:rsidR="00C635AB"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4091" w:type="dxa"/>
            <w:vAlign w:val="center"/>
          </w:tcPr>
          <w:p w14:paraId="5654C295" w14:textId="049F5B86" w:rsidR="008C31D7" w:rsidRPr="005353CC" w:rsidRDefault="008C31D7" w:rsidP="008C31D7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306 ORGANİK TARIMDA MEYVECİLİK</w:t>
            </w:r>
          </w:p>
        </w:tc>
        <w:tc>
          <w:tcPr>
            <w:tcW w:w="2957" w:type="dxa"/>
            <w:vAlign w:val="center"/>
          </w:tcPr>
          <w:p w14:paraId="0CB9BE00" w14:textId="7086D92D" w:rsidR="008C31D7" w:rsidRPr="005353CC" w:rsidRDefault="008C31D7" w:rsidP="008C31D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. NESLİHAN KILIÇ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4CBAC0BE" w14:textId="004687B7" w:rsidR="008C31D7" w:rsidRPr="005353CC" w:rsidRDefault="008C31D7" w:rsidP="008C31D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2</w:t>
            </w:r>
          </w:p>
        </w:tc>
      </w:tr>
      <w:tr w:rsidR="00764CF9" w:rsidRPr="005353CC" w14:paraId="7DB9E103" w14:textId="77777777" w:rsidTr="00195CF4">
        <w:trPr>
          <w:trHeight w:val="578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7DCFDC68" w14:textId="7CB0351C" w:rsidR="00764CF9" w:rsidRDefault="00764CF9" w:rsidP="00764CF9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/06/2022</w:t>
            </w:r>
          </w:p>
          <w:p w14:paraId="4DAAE07C" w14:textId="2A477E3D" w:rsidR="00764CF9" w:rsidRDefault="00764CF9" w:rsidP="00764CF9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AZARTESİ</w:t>
            </w:r>
          </w:p>
        </w:tc>
        <w:tc>
          <w:tcPr>
            <w:tcW w:w="889" w:type="dxa"/>
            <w:vAlign w:val="center"/>
          </w:tcPr>
          <w:p w14:paraId="2F72DB7A" w14:textId="77777777" w:rsidR="00764CF9" w:rsidRPr="005353CC" w:rsidRDefault="00764CF9" w:rsidP="00764CF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91" w:type="dxa"/>
            <w:vAlign w:val="center"/>
          </w:tcPr>
          <w:p w14:paraId="645A9668" w14:textId="0CF59477" w:rsidR="00764CF9" w:rsidRPr="005353CC" w:rsidRDefault="00764CF9" w:rsidP="00764CF9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957" w:type="dxa"/>
            <w:vAlign w:val="center"/>
          </w:tcPr>
          <w:p w14:paraId="024911BD" w14:textId="555DDD09" w:rsidR="00764CF9" w:rsidRPr="005353CC" w:rsidRDefault="00764CF9" w:rsidP="00764CF9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483A4019" w14:textId="6156ADFE" w:rsidR="00764CF9" w:rsidRPr="005353CC" w:rsidRDefault="00764CF9" w:rsidP="00764CF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64CF9" w:rsidRPr="005353CC" w14:paraId="77D88915" w14:textId="77777777" w:rsidTr="00195CF4">
        <w:trPr>
          <w:trHeight w:val="578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13C2B8C3" w14:textId="11C5B2F5" w:rsidR="00764CF9" w:rsidRDefault="00764CF9" w:rsidP="00764CF9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1/06/2022</w:t>
            </w:r>
          </w:p>
          <w:p w14:paraId="29361796" w14:textId="3036D912" w:rsidR="00764CF9" w:rsidRDefault="00764CF9" w:rsidP="00764CF9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ALI</w:t>
            </w:r>
          </w:p>
        </w:tc>
        <w:tc>
          <w:tcPr>
            <w:tcW w:w="889" w:type="dxa"/>
            <w:vAlign w:val="center"/>
          </w:tcPr>
          <w:p w14:paraId="4401D281" w14:textId="72625C85" w:rsidR="00764CF9" w:rsidRPr="005353CC" w:rsidRDefault="00764CF9" w:rsidP="00764CF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 w:rsidR="005748F3">
              <w:rPr>
                <w:rFonts w:ascii="Times New Roman" w:hAnsi="Times New Roman" w:cs="Times New Roman"/>
                <w:b/>
              </w:rPr>
              <w:t>3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0</w:t>
            </w:r>
          </w:p>
          <w:p w14:paraId="1B33A1B2" w14:textId="1440A3D7" w:rsidR="00764CF9" w:rsidRPr="005353CC" w:rsidRDefault="00764CF9" w:rsidP="00764CF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4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 w:rsidR="005748F3">
              <w:rPr>
                <w:rFonts w:ascii="Times New Roman" w:hAnsi="Times New Roman" w:cs="Times New Roman"/>
                <w:b/>
              </w:rPr>
              <w:t>00</w:t>
            </w:r>
          </w:p>
        </w:tc>
        <w:tc>
          <w:tcPr>
            <w:tcW w:w="4091" w:type="dxa"/>
            <w:vAlign w:val="center"/>
          </w:tcPr>
          <w:p w14:paraId="26CEF917" w14:textId="276F4B36" w:rsidR="00764CF9" w:rsidRPr="005353CC" w:rsidRDefault="00764CF9" w:rsidP="00764CF9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308 ORGANİK TARIMDA HASTALIKLAR</w:t>
            </w:r>
          </w:p>
        </w:tc>
        <w:tc>
          <w:tcPr>
            <w:tcW w:w="2957" w:type="dxa"/>
            <w:vAlign w:val="center"/>
          </w:tcPr>
          <w:p w14:paraId="6D36AF82" w14:textId="73A52716" w:rsidR="00764CF9" w:rsidRPr="005353CC" w:rsidRDefault="00764CF9" w:rsidP="00764CF9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. BENİAN PINAR AKTEPE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65F80B5B" w14:textId="21D97A58" w:rsidR="00764CF9" w:rsidRDefault="00764CF9" w:rsidP="00764CF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</w:tbl>
    <w:p w14:paraId="7C135F0E" w14:textId="77777777" w:rsidR="00C33F22" w:rsidRPr="005353CC" w:rsidRDefault="00C33F22" w:rsidP="005B590E">
      <w:pPr>
        <w:spacing w:line="276" w:lineRule="auto"/>
        <w:contextualSpacing/>
        <w:rPr>
          <w:rFonts w:ascii="Times New Roman" w:hAnsi="Times New Roman" w:cs="Times New Roman"/>
        </w:rPr>
      </w:pPr>
    </w:p>
    <w:p w14:paraId="44976C2B" w14:textId="0482E49D" w:rsidR="00C33F22" w:rsidRPr="005353CC" w:rsidRDefault="00DB29E1" w:rsidP="005B590E">
      <w:pPr>
        <w:spacing w:line="276" w:lineRule="auto"/>
        <w:contextualSpacing/>
        <w:rPr>
          <w:rFonts w:ascii="Times New Roman" w:hAnsi="Times New Roman" w:cs="Times New Roman"/>
          <w:b/>
          <w:color w:val="0070C0"/>
        </w:rPr>
      </w:pPr>
      <w:r w:rsidRPr="005353CC">
        <w:rPr>
          <w:rFonts w:ascii="Times New Roman" w:hAnsi="Times New Roman" w:cs="Times New Roman"/>
          <w:b/>
          <w:color w:val="0070C0"/>
        </w:rPr>
        <w:t xml:space="preserve">    </w:t>
      </w:r>
      <w:r w:rsidR="00626721" w:rsidRPr="005353CC">
        <w:rPr>
          <w:rFonts w:ascii="Times New Roman" w:hAnsi="Times New Roman" w:cs="Times New Roman"/>
          <w:b/>
          <w:color w:val="0070C0"/>
        </w:rPr>
        <w:t>ORGANİK TARIM İŞLETMECİLİĞİ 4. SINIF</w:t>
      </w:r>
    </w:p>
    <w:tbl>
      <w:tblPr>
        <w:tblStyle w:val="TabloKlavuzu"/>
        <w:tblW w:w="10651" w:type="dxa"/>
        <w:tblInd w:w="-176" w:type="dxa"/>
        <w:tblLook w:val="04A0" w:firstRow="1" w:lastRow="0" w:firstColumn="1" w:lastColumn="0" w:noHBand="0" w:noVBand="1"/>
      </w:tblPr>
      <w:tblGrid>
        <w:gridCol w:w="1488"/>
        <w:gridCol w:w="889"/>
        <w:gridCol w:w="4168"/>
        <w:gridCol w:w="2899"/>
        <w:gridCol w:w="1207"/>
      </w:tblGrid>
      <w:tr w:rsidR="00412CE9" w:rsidRPr="005353CC" w14:paraId="5F651EB8" w14:textId="77777777" w:rsidTr="005748F3">
        <w:trPr>
          <w:trHeight w:val="283"/>
        </w:trPr>
        <w:tc>
          <w:tcPr>
            <w:tcW w:w="14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01D7CC0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88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477E09" w14:textId="77777777" w:rsidR="00412CE9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416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BAE028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289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365248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SORUMLUSU</w:t>
            </w:r>
          </w:p>
        </w:tc>
        <w:tc>
          <w:tcPr>
            <w:tcW w:w="120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1FF6F7F" w14:textId="77777777" w:rsidR="00412CE9" w:rsidRPr="005353CC" w:rsidRDefault="001F5028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LİK NO</w:t>
            </w:r>
          </w:p>
        </w:tc>
      </w:tr>
      <w:tr w:rsidR="00DF5116" w:rsidRPr="005353CC" w14:paraId="18D5D0AE" w14:textId="77777777" w:rsidTr="005748F3">
        <w:trPr>
          <w:trHeight w:val="804"/>
        </w:trPr>
        <w:tc>
          <w:tcPr>
            <w:tcW w:w="1488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95D5954" w14:textId="77777777" w:rsidR="00BB209E" w:rsidRDefault="00BB209E" w:rsidP="00BB209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3/06/2022</w:t>
            </w:r>
          </w:p>
          <w:p w14:paraId="455872E7" w14:textId="3D38E799" w:rsidR="00DF5116" w:rsidRPr="00F34CDD" w:rsidRDefault="00BB209E" w:rsidP="00BB209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AZARTESİ</w:t>
            </w:r>
          </w:p>
        </w:tc>
        <w:tc>
          <w:tcPr>
            <w:tcW w:w="889" w:type="dxa"/>
            <w:tcBorders>
              <w:top w:val="single" w:sz="12" w:space="0" w:color="auto"/>
            </w:tcBorders>
            <w:vAlign w:val="center"/>
          </w:tcPr>
          <w:p w14:paraId="6D3CDDA2" w14:textId="6CD43499" w:rsidR="00DF5116" w:rsidRPr="005353CC" w:rsidRDefault="00DF5116" w:rsidP="00DF511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  <w:r w:rsidR="00287223">
              <w:rPr>
                <w:rFonts w:ascii="Times New Roman" w:hAnsi="Times New Roman" w:cs="Times New Roman"/>
                <w:b/>
              </w:rPr>
              <w:t>5</w:t>
            </w:r>
            <w:r w:rsidRPr="005353CC">
              <w:rPr>
                <w:rFonts w:ascii="Times New Roman" w:hAnsi="Times New Roman" w:cs="Times New Roman"/>
                <w:b/>
              </w:rPr>
              <w:t>:15 1</w:t>
            </w:r>
            <w:r w:rsidR="00287223">
              <w:rPr>
                <w:rFonts w:ascii="Times New Roman" w:hAnsi="Times New Roman" w:cs="Times New Roman"/>
                <w:b/>
              </w:rPr>
              <w:t>6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4168" w:type="dxa"/>
            <w:tcBorders>
              <w:top w:val="single" w:sz="12" w:space="0" w:color="auto"/>
            </w:tcBorders>
            <w:vAlign w:val="center"/>
          </w:tcPr>
          <w:p w14:paraId="530F8843" w14:textId="3ECF3F6A" w:rsidR="00DF5116" w:rsidRPr="005353CC" w:rsidRDefault="00DF5116" w:rsidP="00DF511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OTİ 404 ORGANİK TARIMDA GÜBRELER VE GÜBRELEME</w:t>
            </w:r>
          </w:p>
        </w:tc>
        <w:tc>
          <w:tcPr>
            <w:tcW w:w="2899" w:type="dxa"/>
            <w:tcBorders>
              <w:top w:val="single" w:sz="12" w:space="0" w:color="auto"/>
            </w:tcBorders>
            <w:vAlign w:val="center"/>
          </w:tcPr>
          <w:p w14:paraId="15EB4849" w14:textId="2FC0989B" w:rsidR="00DF5116" w:rsidRPr="005353CC" w:rsidRDefault="00DF5116" w:rsidP="00DF511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120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E40D91B" w14:textId="0AAB36A6" w:rsidR="00DF5116" w:rsidRPr="005353CC" w:rsidRDefault="00DF5116" w:rsidP="00DF511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3</w:t>
            </w:r>
          </w:p>
        </w:tc>
      </w:tr>
      <w:tr w:rsidR="00DF5116" w:rsidRPr="005353CC" w14:paraId="4F23FD8C" w14:textId="77777777" w:rsidTr="005748F3">
        <w:trPr>
          <w:trHeight w:val="570"/>
        </w:trPr>
        <w:tc>
          <w:tcPr>
            <w:tcW w:w="1488" w:type="dxa"/>
            <w:vMerge/>
            <w:tcBorders>
              <w:left w:val="single" w:sz="12" w:space="0" w:color="auto"/>
            </w:tcBorders>
            <w:vAlign w:val="center"/>
          </w:tcPr>
          <w:p w14:paraId="4F55E65E" w14:textId="77777777" w:rsidR="00DF5116" w:rsidRPr="00F34CDD" w:rsidRDefault="00DF5116" w:rsidP="00DF5116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89" w:type="dxa"/>
            <w:tcBorders>
              <w:top w:val="single" w:sz="12" w:space="0" w:color="auto"/>
            </w:tcBorders>
            <w:vAlign w:val="center"/>
          </w:tcPr>
          <w:p w14:paraId="2D737FDD" w14:textId="15D9E8DF" w:rsidR="00DF5116" w:rsidRPr="005353CC" w:rsidRDefault="00DF5116" w:rsidP="00DF511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6:15 17:00</w:t>
            </w:r>
          </w:p>
        </w:tc>
        <w:tc>
          <w:tcPr>
            <w:tcW w:w="4168" w:type="dxa"/>
            <w:tcBorders>
              <w:top w:val="single" w:sz="12" w:space="0" w:color="auto"/>
            </w:tcBorders>
            <w:vAlign w:val="center"/>
          </w:tcPr>
          <w:p w14:paraId="42FD0159" w14:textId="63C76284" w:rsidR="00DF5116" w:rsidRPr="005353CC" w:rsidRDefault="00DF5116" w:rsidP="00DF5116">
            <w:pPr>
              <w:spacing w:line="276" w:lineRule="auto"/>
              <w:rPr>
                <w:rFonts w:ascii="Times New Roman" w:eastAsia="Times New Roman" w:hAnsi="Times New Roman" w:cs="Times New Roman"/>
                <w:bCs/>
                <w:lang w:eastAsia="tr-TR"/>
              </w:rPr>
            </w:pPr>
            <w:r w:rsidRPr="005353CC">
              <w:rPr>
                <w:rFonts w:ascii="Times New Roman" w:eastAsia="Times New Roman" w:hAnsi="Times New Roman" w:cs="Times New Roman"/>
                <w:bCs/>
                <w:lang w:eastAsia="tr-TR"/>
              </w:rPr>
              <w:t>MEZUNİYET TEZİ I</w:t>
            </w:r>
          </w:p>
        </w:tc>
        <w:tc>
          <w:tcPr>
            <w:tcW w:w="2899" w:type="dxa"/>
            <w:tcBorders>
              <w:top w:val="single" w:sz="12" w:space="0" w:color="auto"/>
            </w:tcBorders>
            <w:vAlign w:val="center"/>
          </w:tcPr>
          <w:p w14:paraId="7F2998C8" w14:textId="731B41EF" w:rsidR="00DF5116" w:rsidRPr="005353CC" w:rsidRDefault="00DF5116" w:rsidP="00DF511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353C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ÖLÜM ÖĞRETİM ÜYELERİ</w:t>
            </w:r>
          </w:p>
        </w:tc>
        <w:tc>
          <w:tcPr>
            <w:tcW w:w="120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D72E9C" w14:textId="77777777" w:rsidR="00DF5116" w:rsidRPr="005353CC" w:rsidRDefault="00DF5116" w:rsidP="00DF511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87223" w:rsidRPr="005353CC" w14:paraId="22D212C7" w14:textId="77777777" w:rsidTr="005748F3">
        <w:trPr>
          <w:trHeight w:val="738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6C63B678" w14:textId="77777777" w:rsidR="00287223" w:rsidRDefault="00287223" w:rsidP="0028722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4/06/2022</w:t>
            </w:r>
          </w:p>
          <w:p w14:paraId="5DB35E07" w14:textId="485C13F4" w:rsidR="00287223" w:rsidRPr="00F34CDD" w:rsidRDefault="00287223" w:rsidP="0028722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ALI</w:t>
            </w:r>
          </w:p>
        </w:tc>
        <w:tc>
          <w:tcPr>
            <w:tcW w:w="889" w:type="dxa"/>
            <w:vAlign w:val="center"/>
          </w:tcPr>
          <w:p w14:paraId="452B22EF" w14:textId="1CE3D929" w:rsidR="00287223" w:rsidRPr="005353CC" w:rsidRDefault="00287223" w:rsidP="0028722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0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4168" w:type="dxa"/>
            <w:vAlign w:val="center"/>
          </w:tcPr>
          <w:p w14:paraId="22E81659" w14:textId="6C0EAFEA" w:rsidR="00287223" w:rsidRPr="005353CC" w:rsidRDefault="00287223" w:rsidP="0028722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408 ULUSLARARASI PAZARLAMA</w:t>
            </w:r>
          </w:p>
        </w:tc>
        <w:tc>
          <w:tcPr>
            <w:tcW w:w="2899" w:type="dxa"/>
            <w:vAlign w:val="center"/>
          </w:tcPr>
          <w:p w14:paraId="3CAE20E9" w14:textId="0A7FA2CA" w:rsidR="00287223" w:rsidRPr="005353CC" w:rsidRDefault="00287223" w:rsidP="0028722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 Aslı Özge ÖZGEN ÇİĞDEMLİ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7F31568B" w14:textId="0A431418" w:rsidR="00287223" w:rsidRPr="005353CC" w:rsidRDefault="00287223" w:rsidP="0028722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3</w:t>
            </w:r>
          </w:p>
        </w:tc>
      </w:tr>
      <w:tr w:rsidR="00287223" w:rsidRPr="005353CC" w14:paraId="1D8DB170" w14:textId="77777777" w:rsidTr="005748F3">
        <w:trPr>
          <w:trHeight w:val="692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3A4752B8" w14:textId="77777777" w:rsidR="00287223" w:rsidRDefault="00287223" w:rsidP="0028722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5/06/2022</w:t>
            </w:r>
          </w:p>
          <w:p w14:paraId="424F2288" w14:textId="11871C51" w:rsidR="00287223" w:rsidRPr="00F34CDD" w:rsidRDefault="00287223" w:rsidP="0028722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ÇARŞAMBA</w:t>
            </w:r>
          </w:p>
        </w:tc>
        <w:tc>
          <w:tcPr>
            <w:tcW w:w="889" w:type="dxa"/>
            <w:vAlign w:val="center"/>
          </w:tcPr>
          <w:p w14:paraId="70EC9B03" w14:textId="416B1CC6" w:rsidR="00287223" w:rsidRPr="005353CC" w:rsidRDefault="00287223" w:rsidP="0028722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5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15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0</w:t>
            </w:r>
          </w:p>
        </w:tc>
        <w:tc>
          <w:tcPr>
            <w:tcW w:w="4168" w:type="dxa"/>
            <w:vAlign w:val="center"/>
          </w:tcPr>
          <w:p w14:paraId="4003B99A" w14:textId="3C9C6EF9" w:rsidR="00287223" w:rsidRPr="005353CC" w:rsidRDefault="00287223" w:rsidP="00287223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414 ZEYTİN YETİŞTİRİCİLİĞİ</w:t>
            </w:r>
          </w:p>
        </w:tc>
        <w:tc>
          <w:tcPr>
            <w:tcW w:w="2899" w:type="dxa"/>
            <w:vAlign w:val="center"/>
          </w:tcPr>
          <w:p w14:paraId="69F417FE" w14:textId="585A2AA3" w:rsidR="00287223" w:rsidRPr="005353CC" w:rsidRDefault="00287223" w:rsidP="0028722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. NESLİHAN KILIÇ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54495D50" w14:textId="6EF27910" w:rsidR="00287223" w:rsidRPr="005353CC" w:rsidRDefault="00287223" w:rsidP="0028722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3</w:t>
            </w:r>
          </w:p>
        </w:tc>
      </w:tr>
      <w:tr w:rsidR="00287223" w:rsidRPr="005353CC" w14:paraId="18E8F8B2" w14:textId="77777777" w:rsidTr="005748F3">
        <w:trPr>
          <w:trHeight w:val="262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483DF688" w14:textId="27D20D12" w:rsidR="00287223" w:rsidRDefault="00E56D2D" w:rsidP="0028722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6</w:t>
            </w:r>
            <w:r w:rsidR="00287223">
              <w:rPr>
                <w:rFonts w:ascii="Times New Roman" w:hAnsi="Times New Roman" w:cs="Times New Roman"/>
                <w:b/>
                <w:bCs/>
              </w:rPr>
              <w:t>/06/2022</w:t>
            </w:r>
          </w:p>
          <w:p w14:paraId="09BAA45D" w14:textId="683FBFC3" w:rsidR="00287223" w:rsidRPr="00F34CDD" w:rsidRDefault="00287223" w:rsidP="0028722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ERŞEMBE</w:t>
            </w:r>
          </w:p>
        </w:tc>
        <w:tc>
          <w:tcPr>
            <w:tcW w:w="889" w:type="dxa"/>
            <w:vAlign w:val="center"/>
          </w:tcPr>
          <w:p w14:paraId="58404964" w14:textId="2965D169" w:rsidR="00287223" w:rsidRPr="005353CC" w:rsidRDefault="00287223" w:rsidP="0028722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3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0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4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0</w:t>
            </w:r>
          </w:p>
        </w:tc>
        <w:tc>
          <w:tcPr>
            <w:tcW w:w="4168" w:type="dxa"/>
            <w:vAlign w:val="center"/>
          </w:tcPr>
          <w:p w14:paraId="354C77B7" w14:textId="5D968C53" w:rsidR="00287223" w:rsidRPr="005353CC" w:rsidRDefault="00287223" w:rsidP="0028722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402 İLETİŞİM VE YAYIM</w:t>
            </w:r>
          </w:p>
        </w:tc>
        <w:tc>
          <w:tcPr>
            <w:tcW w:w="2899" w:type="dxa"/>
            <w:vAlign w:val="center"/>
          </w:tcPr>
          <w:p w14:paraId="51998105" w14:textId="73923C78" w:rsidR="00287223" w:rsidRPr="005353CC" w:rsidRDefault="00287223" w:rsidP="0028722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NERMİN BAHŞİ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08F778FB" w14:textId="79C00123" w:rsidR="00287223" w:rsidRPr="005353CC" w:rsidRDefault="00764CF9" w:rsidP="0028722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3</w:t>
            </w:r>
          </w:p>
        </w:tc>
      </w:tr>
      <w:tr w:rsidR="00287223" w:rsidRPr="005353CC" w14:paraId="48C562E7" w14:textId="77777777" w:rsidTr="005748F3">
        <w:trPr>
          <w:trHeight w:val="283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7F32EB25" w14:textId="6A92341B" w:rsidR="00287223" w:rsidRDefault="00E56D2D" w:rsidP="0028722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7</w:t>
            </w:r>
            <w:r w:rsidR="00287223">
              <w:rPr>
                <w:rFonts w:ascii="Times New Roman" w:hAnsi="Times New Roman" w:cs="Times New Roman"/>
                <w:b/>
                <w:bCs/>
              </w:rPr>
              <w:t>/06/2022</w:t>
            </w:r>
          </w:p>
          <w:p w14:paraId="79744990" w14:textId="7BC15BE9" w:rsidR="00287223" w:rsidRPr="00F34CDD" w:rsidRDefault="00287223" w:rsidP="0028722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UMA</w:t>
            </w:r>
          </w:p>
        </w:tc>
        <w:tc>
          <w:tcPr>
            <w:tcW w:w="889" w:type="dxa"/>
            <w:vAlign w:val="center"/>
          </w:tcPr>
          <w:p w14:paraId="18ED2977" w14:textId="411E178D" w:rsidR="00287223" w:rsidRDefault="00287223" w:rsidP="0028722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09:</w:t>
            </w:r>
            <w:r w:rsidR="00764CF9">
              <w:rPr>
                <w:rFonts w:ascii="Times New Roman" w:hAnsi="Times New Roman" w:cs="Times New Roman"/>
                <w:b/>
              </w:rPr>
              <w:t>30</w:t>
            </w:r>
          </w:p>
          <w:p w14:paraId="7D3710D2" w14:textId="0B953FBC" w:rsidR="00287223" w:rsidRPr="005353CC" w:rsidRDefault="00287223" w:rsidP="0028722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:</w:t>
            </w:r>
            <w:r w:rsidR="00764CF9"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4168" w:type="dxa"/>
            <w:vAlign w:val="center"/>
          </w:tcPr>
          <w:p w14:paraId="448D3DB4" w14:textId="146401FC" w:rsidR="00287223" w:rsidRPr="005353CC" w:rsidRDefault="00287223" w:rsidP="00287223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406 ARICILIK VE TOZLAŞMA</w:t>
            </w:r>
          </w:p>
        </w:tc>
        <w:tc>
          <w:tcPr>
            <w:tcW w:w="2899" w:type="dxa"/>
            <w:vAlign w:val="center"/>
          </w:tcPr>
          <w:p w14:paraId="7984EE24" w14:textId="5BACDA8A" w:rsidR="00287223" w:rsidRPr="005353CC" w:rsidRDefault="00287223" w:rsidP="0028722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 ALAEDDİN YÖRÜK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7BB0CD6A" w14:textId="1148D09A" w:rsidR="00287223" w:rsidRPr="005353CC" w:rsidRDefault="00287223" w:rsidP="0028722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3</w:t>
            </w:r>
          </w:p>
        </w:tc>
      </w:tr>
      <w:tr w:rsidR="005748F3" w:rsidRPr="005353CC" w14:paraId="5CF7A351" w14:textId="77777777" w:rsidTr="005748F3">
        <w:trPr>
          <w:trHeight w:val="578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47C195B8" w14:textId="77777777" w:rsidR="005748F3" w:rsidRDefault="005748F3" w:rsidP="00B2376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/06/2022</w:t>
            </w:r>
          </w:p>
          <w:p w14:paraId="6899A176" w14:textId="77777777" w:rsidR="005748F3" w:rsidRDefault="005748F3" w:rsidP="00B2376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AZARTESİ</w:t>
            </w:r>
          </w:p>
        </w:tc>
        <w:tc>
          <w:tcPr>
            <w:tcW w:w="889" w:type="dxa"/>
            <w:vAlign w:val="center"/>
          </w:tcPr>
          <w:p w14:paraId="68D4221A" w14:textId="77777777" w:rsidR="005748F3" w:rsidRPr="005353CC" w:rsidRDefault="005748F3" w:rsidP="00B2376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68" w:type="dxa"/>
            <w:vAlign w:val="center"/>
          </w:tcPr>
          <w:p w14:paraId="2D2D316A" w14:textId="77777777" w:rsidR="005748F3" w:rsidRPr="005353CC" w:rsidRDefault="005748F3" w:rsidP="00B2376A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99" w:type="dxa"/>
            <w:vAlign w:val="center"/>
          </w:tcPr>
          <w:p w14:paraId="39CD6D8D" w14:textId="77777777" w:rsidR="005748F3" w:rsidRPr="005353CC" w:rsidRDefault="005748F3" w:rsidP="00B2376A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18F07CFD" w14:textId="77777777" w:rsidR="005748F3" w:rsidRPr="005353CC" w:rsidRDefault="005748F3" w:rsidP="00B2376A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748F3" w:rsidRPr="005353CC" w14:paraId="07BE1E24" w14:textId="77777777" w:rsidTr="005748F3">
        <w:trPr>
          <w:trHeight w:val="578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2341371D" w14:textId="77777777" w:rsidR="005748F3" w:rsidRDefault="005748F3" w:rsidP="005748F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1/06/2022</w:t>
            </w:r>
          </w:p>
          <w:p w14:paraId="17EC2177" w14:textId="77777777" w:rsidR="005748F3" w:rsidRDefault="005748F3" w:rsidP="005748F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ALI</w:t>
            </w:r>
          </w:p>
        </w:tc>
        <w:tc>
          <w:tcPr>
            <w:tcW w:w="889" w:type="dxa"/>
            <w:vAlign w:val="center"/>
          </w:tcPr>
          <w:p w14:paraId="537525DA" w14:textId="7FD942D4" w:rsidR="005748F3" w:rsidRDefault="005748F3" w:rsidP="005748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5:00</w:t>
            </w:r>
          </w:p>
          <w:p w14:paraId="38A848A2" w14:textId="503A117F" w:rsidR="005748F3" w:rsidRPr="005353CC" w:rsidRDefault="005748F3" w:rsidP="005748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5:45</w:t>
            </w:r>
          </w:p>
        </w:tc>
        <w:tc>
          <w:tcPr>
            <w:tcW w:w="4168" w:type="dxa"/>
            <w:vAlign w:val="center"/>
          </w:tcPr>
          <w:p w14:paraId="2AF74E3D" w14:textId="3B7F87EF" w:rsidR="005748F3" w:rsidRPr="005353CC" w:rsidRDefault="005748F3" w:rsidP="005748F3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OTİ 418 ORGANİK TARIMDA MÜCADELE YÖNTEMLERİ</w:t>
            </w:r>
          </w:p>
        </w:tc>
        <w:tc>
          <w:tcPr>
            <w:tcW w:w="2899" w:type="dxa"/>
            <w:vAlign w:val="center"/>
          </w:tcPr>
          <w:p w14:paraId="6C813666" w14:textId="4AE1F7AE" w:rsidR="005748F3" w:rsidRPr="005353CC" w:rsidRDefault="005748F3" w:rsidP="005748F3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ÖĞR. ÜYESİ BENİAN PINAR AKTEPE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3410E8C2" w14:textId="29125648" w:rsidR="005748F3" w:rsidRDefault="005748F3" w:rsidP="005748F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3</w:t>
            </w:r>
          </w:p>
        </w:tc>
      </w:tr>
    </w:tbl>
    <w:tbl>
      <w:tblPr>
        <w:tblW w:w="3189" w:type="dxa"/>
        <w:tblInd w:w="694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89"/>
      </w:tblGrid>
      <w:tr w:rsidR="00F947DC" w:rsidRPr="005353CC" w14:paraId="3B94B383" w14:textId="77777777" w:rsidTr="00456CEC">
        <w:trPr>
          <w:trHeight w:val="506"/>
        </w:trPr>
        <w:tc>
          <w:tcPr>
            <w:tcW w:w="3189" w:type="dxa"/>
            <w:noWrap/>
            <w:vAlign w:val="center"/>
            <w:hideMark/>
          </w:tcPr>
          <w:p w14:paraId="02B38227" w14:textId="77777777" w:rsidR="00F947DC" w:rsidRPr="005353CC" w:rsidRDefault="005B590E" w:rsidP="005B590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lang w:eastAsia="tr-TR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</w:tr>
      <w:tr w:rsidR="00F947DC" w:rsidRPr="005353CC" w14:paraId="42CBA70D" w14:textId="77777777" w:rsidTr="00456CEC">
        <w:trPr>
          <w:trHeight w:val="315"/>
        </w:trPr>
        <w:tc>
          <w:tcPr>
            <w:tcW w:w="3189" w:type="dxa"/>
            <w:shd w:val="clear" w:color="auto" w:fill="auto"/>
            <w:noWrap/>
            <w:vAlign w:val="center"/>
            <w:hideMark/>
          </w:tcPr>
          <w:p w14:paraId="52B77BE9" w14:textId="77777777" w:rsidR="00F947DC" w:rsidRPr="005353CC" w:rsidRDefault="00F947DC" w:rsidP="005B590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353C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rganik Tarım İşletmeciliği</w:t>
            </w:r>
          </w:p>
          <w:p w14:paraId="641989E3" w14:textId="77777777" w:rsidR="00F947DC" w:rsidRPr="005353CC" w:rsidRDefault="00F947DC" w:rsidP="005B590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353C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ölüm Başkanı</w:t>
            </w:r>
          </w:p>
        </w:tc>
      </w:tr>
    </w:tbl>
    <w:p w14:paraId="19D4728B" w14:textId="77777777" w:rsidR="005C5C7F" w:rsidRPr="005353CC" w:rsidRDefault="005C5C7F" w:rsidP="005B590E">
      <w:pPr>
        <w:spacing w:line="276" w:lineRule="auto"/>
        <w:rPr>
          <w:rFonts w:ascii="Times New Roman" w:hAnsi="Times New Roman" w:cs="Times New Roman"/>
        </w:rPr>
      </w:pPr>
    </w:p>
    <w:sectPr w:rsidR="005C5C7F" w:rsidRPr="005353CC" w:rsidSect="00765B15">
      <w:pgSz w:w="11906" w:h="16838"/>
      <w:pgMar w:top="568" w:right="849" w:bottom="567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9079D2"/>
    <w:multiLevelType w:val="hybridMultilevel"/>
    <w:tmpl w:val="443639FE"/>
    <w:lvl w:ilvl="0" w:tplc="3EFC99E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005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tTQwszA0MLI0NzFT0lEKTi0uzszPAykwtKgFADP2fxAtAAAA"/>
  </w:docVars>
  <w:rsids>
    <w:rsidRoot w:val="00A25B01"/>
    <w:rsid w:val="000124D0"/>
    <w:rsid w:val="00021BF4"/>
    <w:rsid w:val="00026995"/>
    <w:rsid w:val="000465FE"/>
    <w:rsid w:val="000472C0"/>
    <w:rsid w:val="00050C0D"/>
    <w:rsid w:val="000513BF"/>
    <w:rsid w:val="00051C35"/>
    <w:rsid w:val="00051DC5"/>
    <w:rsid w:val="00056CD1"/>
    <w:rsid w:val="00057848"/>
    <w:rsid w:val="00065E93"/>
    <w:rsid w:val="00085568"/>
    <w:rsid w:val="000A179A"/>
    <w:rsid w:val="000A6B3C"/>
    <w:rsid w:val="000B3C33"/>
    <w:rsid w:val="000B687F"/>
    <w:rsid w:val="000C0B29"/>
    <w:rsid w:val="000C3A3C"/>
    <w:rsid w:val="000D137B"/>
    <w:rsid w:val="000D5868"/>
    <w:rsid w:val="000D674C"/>
    <w:rsid w:val="000E6FDF"/>
    <w:rsid w:val="000E7B41"/>
    <w:rsid w:val="001000D3"/>
    <w:rsid w:val="00101CE8"/>
    <w:rsid w:val="00102CF6"/>
    <w:rsid w:val="00110E86"/>
    <w:rsid w:val="00112D72"/>
    <w:rsid w:val="00131B0B"/>
    <w:rsid w:val="00135F49"/>
    <w:rsid w:val="001771F1"/>
    <w:rsid w:val="001871CF"/>
    <w:rsid w:val="00187641"/>
    <w:rsid w:val="0019170D"/>
    <w:rsid w:val="00195CF4"/>
    <w:rsid w:val="001B4593"/>
    <w:rsid w:val="001B5132"/>
    <w:rsid w:val="001F352E"/>
    <w:rsid w:val="001F5028"/>
    <w:rsid w:val="001F6562"/>
    <w:rsid w:val="00210CF8"/>
    <w:rsid w:val="00214828"/>
    <w:rsid w:val="002201C7"/>
    <w:rsid w:val="00240DB9"/>
    <w:rsid w:val="0024317D"/>
    <w:rsid w:val="00244A70"/>
    <w:rsid w:val="00245248"/>
    <w:rsid w:val="00246D9E"/>
    <w:rsid w:val="002543C3"/>
    <w:rsid w:val="002744B7"/>
    <w:rsid w:val="00281A5E"/>
    <w:rsid w:val="00287223"/>
    <w:rsid w:val="002A2B92"/>
    <w:rsid w:val="002A5C36"/>
    <w:rsid w:val="002C6FD7"/>
    <w:rsid w:val="002C71FB"/>
    <w:rsid w:val="002D0959"/>
    <w:rsid w:val="002D3708"/>
    <w:rsid w:val="0031381C"/>
    <w:rsid w:val="00337905"/>
    <w:rsid w:val="00346EB6"/>
    <w:rsid w:val="00350798"/>
    <w:rsid w:val="003557B2"/>
    <w:rsid w:val="00362B07"/>
    <w:rsid w:val="00362FBF"/>
    <w:rsid w:val="0036594B"/>
    <w:rsid w:val="00376A64"/>
    <w:rsid w:val="00384CCA"/>
    <w:rsid w:val="00386420"/>
    <w:rsid w:val="00386FF1"/>
    <w:rsid w:val="003A4F6D"/>
    <w:rsid w:val="003A554C"/>
    <w:rsid w:val="003A6EC2"/>
    <w:rsid w:val="003A728A"/>
    <w:rsid w:val="003C25C1"/>
    <w:rsid w:val="003E5DEC"/>
    <w:rsid w:val="00412687"/>
    <w:rsid w:val="00412CE9"/>
    <w:rsid w:val="00421EFE"/>
    <w:rsid w:val="00433B8C"/>
    <w:rsid w:val="0043455A"/>
    <w:rsid w:val="0043761F"/>
    <w:rsid w:val="00455454"/>
    <w:rsid w:val="00455EDF"/>
    <w:rsid w:val="00456CEC"/>
    <w:rsid w:val="004616E9"/>
    <w:rsid w:val="004666D8"/>
    <w:rsid w:val="00473F93"/>
    <w:rsid w:val="00476480"/>
    <w:rsid w:val="004927B4"/>
    <w:rsid w:val="00497E13"/>
    <w:rsid w:val="004A16CE"/>
    <w:rsid w:val="004B6513"/>
    <w:rsid w:val="004C7FF5"/>
    <w:rsid w:val="004D05B3"/>
    <w:rsid w:val="004D5FA1"/>
    <w:rsid w:val="004E7326"/>
    <w:rsid w:val="004F479A"/>
    <w:rsid w:val="004F72B5"/>
    <w:rsid w:val="0050113A"/>
    <w:rsid w:val="005054AD"/>
    <w:rsid w:val="005347F0"/>
    <w:rsid w:val="00534939"/>
    <w:rsid w:val="005353CC"/>
    <w:rsid w:val="00544697"/>
    <w:rsid w:val="005576D1"/>
    <w:rsid w:val="00571468"/>
    <w:rsid w:val="005748F3"/>
    <w:rsid w:val="00580D7B"/>
    <w:rsid w:val="00581B0B"/>
    <w:rsid w:val="005A26D5"/>
    <w:rsid w:val="005B27A7"/>
    <w:rsid w:val="005B590E"/>
    <w:rsid w:val="005C1D16"/>
    <w:rsid w:val="005C5C7F"/>
    <w:rsid w:val="005E2CB0"/>
    <w:rsid w:val="005F3CBF"/>
    <w:rsid w:val="00604EE4"/>
    <w:rsid w:val="0061169E"/>
    <w:rsid w:val="0061296F"/>
    <w:rsid w:val="006138EC"/>
    <w:rsid w:val="00626721"/>
    <w:rsid w:val="0064466F"/>
    <w:rsid w:val="00651455"/>
    <w:rsid w:val="006530CB"/>
    <w:rsid w:val="00657404"/>
    <w:rsid w:val="0066254E"/>
    <w:rsid w:val="00662E22"/>
    <w:rsid w:val="00664B00"/>
    <w:rsid w:val="006824A7"/>
    <w:rsid w:val="00692236"/>
    <w:rsid w:val="00692982"/>
    <w:rsid w:val="006D42DA"/>
    <w:rsid w:val="006F0EF7"/>
    <w:rsid w:val="00735923"/>
    <w:rsid w:val="007462C1"/>
    <w:rsid w:val="007547DA"/>
    <w:rsid w:val="00764CF9"/>
    <w:rsid w:val="00765B15"/>
    <w:rsid w:val="00767644"/>
    <w:rsid w:val="00777050"/>
    <w:rsid w:val="007874CD"/>
    <w:rsid w:val="007A4874"/>
    <w:rsid w:val="007B3DA6"/>
    <w:rsid w:val="007B4F3C"/>
    <w:rsid w:val="007D17F1"/>
    <w:rsid w:val="007D3B8A"/>
    <w:rsid w:val="007F5AC4"/>
    <w:rsid w:val="00817923"/>
    <w:rsid w:val="008320F1"/>
    <w:rsid w:val="0083388F"/>
    <w:rsid w:val="00836E3C"/>
    <w:rsid w:val="00854E2D"/>
    <w:rsid w:val="00872B38"/>
    <w:rsid w:val="00883E00"/>
    <w:rsid w:val="00890A8D"/>
    <w:rsid w:val="00891D2D"/>
    <w:rsid w:val="00892A2C"/>
    <w:rsid w:val="00894645"/>
    <w:rsid w:val="0089533C"/>
    <w:rsid w:val="008A40AC"/>
    <w:rsid w:val="008B0551"/>
    <w:rsid w:val="008C31D7"/>
    <w:rsid w:val="008D13AD"/>
    <w:rsid w:val="008D6EC5"/>
    <w:rsid w:val="008E7BD6"/>
    <w:rsid w:val="00903F92"/>
    <w:rsid w:val="00905EDA"/>
    <w:rsid w:val="00910F4D"/>
    <w:rsid w:val="0092687D"/>
    <w:rsid w:val="009269CD"/>
    <w:rsid w:val="00936839"/>
    <w:rsid w:val="009446C5"/>
    <w:rsid w:val="00950B69"/>
    <w:rsid w:val="00956793"/>
    <w:rsid w:val="0096789A"/>
    <w:rsid w:val="00981824"/>
    <w:rsid w:val="00994321"/>
    <w:rsid w:val="009A1E4D"/>
    <w:rsid w:val="009A6C0D"/>
    <w:rsid w:val="009B04D0"/>
    <w:rsid w:val="009C501F"/>
    <w:rsid w:val="009D21E4"/>
    <w:rsid w:val="009D23D4"/>
    <w:rsid w:val="009D3538"/>
    <w:rsid w:val="009E6B17"/>
    <w:rsid w:val="009E6CCE"/>
    <w:rsid w:val="009F342D"/>
    <w:rsid w:val="009F76B7"/>
    <w:rsid w:val="00A1337C"/>
    <w:rsid w:val="00A25B01"/>
    <w:rsid w:val="00A438A8"/>
    <w:rsid w:val="00A44F85"/>
    <w:rsid w:val="00A477D9"/>
    <w:rsid w:val="00A477FD"/>
    <w:rsid w:val="00A70E06"/>
    <w:rsid w:val="00A74E8A"/>
    <w:rsid w:val="00A75B84"/>
    <w:rsid w:val="00A92D2B"/>
    <w:rsid w:val="00A96D47"/>
    <w:rsid w:val="00AA01DF"/>
    <w:rsid w:val="00AA3AE6"/>
    <w:rsid w:val="00AA5945"/>
    <w:rsid w:val="00AB285F"/>
    <w:rsid w:val="00AC325D"/>
    <w:rsid w:val="00AC4A27"/>
    <w:rsid w:val="00AE1EE4"/>
    <w:rsid w:val="00AF7E51"/>
    <w:rsid w:val="00B010D3"/>
    <w:rsid w:val="00B01275"/>
    <w:rsid w:val="00B01994"/>
    <w:rsid w:val="00B02217"/>
    <w:rsid w:val="00B03FB2"/>
    <w:rsid w:val="00B300CD"/>
    <w:rsid w:val="00B501C5"/>
    <w:rsid w:val="00B52D6D"/>
    <w:rsid w:val="00B70CD1"/>
    <w:rsid w:val="00BA22E7"/>
    <w:rsid w:val="00BB209E"/>
    <w:rsid w:val="00BC2B3F"/>
    <w:rsid w:val="00BD5936"/>
    <w:rsid w:val="00BE6445"/>
    <w:rsid w:val="00BF5FDA"/>
    <w:rsid w:val="00BF68F8"/>
    <w:rsid w:val="00BF7168"/>
    <w:rsid w:val="00C0185F"/>
    <w:rsid w:val="00C04B9C"/>
    <w:rsid w:val="00C119B7"/>
    <w:rsid w:val="00C20724"/>
    <w:rsid w:val="00C305EA"/>
    <w:rsid w:val="00C32CAA"/>
    <w:rsid w:val="00C33F22"/>
    <w:rsid w:val="00C4260F"/>
    <w:rsid w:val="00C635AB"/>
    <w:rsid w:val="00C6514B"/>
    <w:rsid w:val="00C87185"/>
    <w:rsid w:val="00C941F7"/>
    <w:rsid w:val="00C95893"/>
    <w:rsid w:val="00CA5D8F"/>
    <w:rsid w:val="00CA733F"/>
    <w:rsid w:val="00CB535B"/>
    <w:rsid w:val="00CC3B4E"/>
    <w:rsid w:val="00CD3735"/>
    <w:rsid w:val="00CD614B"/>
    <w:rsid w:val="00CE109A"/>
    <w:rsid w:val="00CE741A"/>
    <w:rsid w:val="00CF1A8D"/>
    <w:rsid w:val="00CF244B"/>
    <w:rsid w:val="00D04B4F"/>
    <w:rsid w:val="00D16050"/>
    <w:rsid w:val="00D2255D"/>
    <w:rsid w:val="00D8113B"/>
    <w:rsid w:val="00D82147"/>
    <w:rsid w:val="00D83D63"/>
    <w:rsid w:val="00D95F33"/>
    <w:rsid w:val="00DA33D2"/>
    <w:rsid w:val="00DA57A0"/>
    <w:rsid w:val="00DA5C5B"/>
    <w:rsid w:val="00DB0A9C"/>
    <w:rsid w:val="00DB2740"/>
    <w:rsid w:val="00DB29E1"/>
    <w:rsid w:val="00DB5BC2"/>
    <w:rsid w:val="00DC0BDC"/>
    <w:rsid w:val="00DF5116"/>
    <w:rsid w:val="00DF6572"/>
    <w:rsid w:val="00E0788B"/>
    <w:rsid w:val="00E20E97"/>
    <w:rsid w:val="00E3736F"/>
    <w:rsid w:val="00E52961"/>
    <w:rsid w:val="00E56D2D"/>
    <w:rsid w:val="00E62067"/>
    <w:rsid w:val="00E67CE7"/>
    <w:rsid w:val="00E738AB"/>
    <w:rsid w:val="00E84E81"/>
    <w:rsid w:val="00E861B0"/>
    <w:rsid w:val="00E86B11"/>
    <w:rsid w:val="00E93BC1"/>
    <w:rsid w:val="00EA17A4"/>
    <w:rsid w:val="00ED05A1"/>
    <w:rsid w:val="00ED2BC4"/>
    <w:rsid w:val="00EF30BB"/>
    <w:rsid w:val="00F00A03"/>
    <w:rsid w:val="00F053DE"/>
    <w:rsid w:val="00F249D6"/>
    <w:rsid w:val="00F34CDD"/>
    <w:rsid w:val="00F402D5"/>
    <w:rsid w:val="00F51705"/>
    <w:rsid w:val="00F70659"/>
    <w:rsid w:val="00F739DC"/>
    <w:rsid w:val="00F778DB"/>
    <w:rsid w:val="00F825C3"/>
    <w:rsid w:val="00F84656"/>
    <w:rsid w:val="00F947DC"/>
    <w:rsid w:val="00FA4AF7"/>
    <w:rsid w:val="00FB222D"/>
    <w:rsid w:val="00FB2D5E"/>
    <w:rsid w:val="00FC5F7D"/>
    <w:rsid w:val="00FC6B50"/>
    <w:rsid w:val="00FD066D"/>
    <w:rsid w:val="00FF7C73"/>
    <w:rsid w:val="00FF7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E0644"/>
  <w15:docId w15:val="{6AFC83DF-8987-4FEA-B88E-927AA8180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48F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33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72B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72B38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31381C"/>
    <w:pPr>
      <w:ind w:left="720"/>
      <w:contextualSpacing/>
    </w:pPr>
  </w:style>
  <w:style w:type="character" w:styleId="Gl">
    <w:name w:val="Strong"/>
    <w:basedOn w:val="VarsaylanParagrafYazTipi"/>
    <w:uiPriority w:val="22"/>
    <w:qFormat/>
    <w:rsid w:val="002D370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8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5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1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2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8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E5EB3E-0B74-4C9B-A8BD-390E8234E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2</Pages>
  <Words>499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YAZAR</cp:lastModifiedBy>
  <cp:revision>12</cp:revision>
  <cp:lastPrinted>2022-02-23T12:07:00Z</cp:lastPrinted>
  <dcterms:created xsi:type="dcterms:W3CDTF">2022-06-01T06:12:00Z</dcterms:created>
  <dcterms:modified xsi:type="dcterms:W3CDTF">2022-06-08T07:32:00Z</dcterms:modified>
</cp:coreProperties>
</file>